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F7A88" w14:textId="100B46DD" w:rsidR="00725B6B" w:rsidRDefault="00C661CB" w:rsidP="008854E4">
      <w:pPr>
        <w:jc w:val="center"/>
        <w:rPr>
          <w:b/>
          <w:bCs/>
        </w:rPr>
      </w:pPr>
      <w:r>
        <w:rPr>
          <w:b/>
          <w:bCs/>
        </w:rPr>
        <w:t>User Case (Not complete yet)</w:t>
      </w:r>
    </w:p>
    <w:p w14:paraId="28330715" w14:textId="31C1DA15" w:rsidR="006C0B4E" w:rsidRDefault="00176876" w:rsidP="006C0B4E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Layout</w:t>
      </w:r>
    </w:p>
    <w:p w14:paraId="23308082" w14:textId="47282C71" w:rsidR="00176876" w:rsidRDefault="00176876" w:rsidP="00176876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 xml:space="preserve">Refer to the website </w:t>
      </w:r>
      <w:proofErr w:type="gramStart"/>
      <w:r>
        <w:rPr>
          <w:b/>
          <w:bCs/>
        </w:rPr>
        <w:t>below</w:t>
      </w:r>
      <w:proofErr w:type="gramEnd"/>
    </w:p>
    <w:p w14:paraId="56E95F6E" w14:textId="4BF03B5B" w:rsidR="00176876" w:rsidRDefault="0057102F" w:rsidP="00176876">
      <w:pPr>
        <w:pStyle w:val="ListParagraph"/>
        <w:ind w:left="1440"/>
        <w:rPr>
          <w:b/>
          <w:bCs/>
        </w:rPr>
      </w:pPr>
      <w:hyperlink r:id="rId11" w:history="1">
        <w:r w:rsidR="00176876" w:rsidRPr="00325202">
          <w:rPr>
            <w:rStyle w:val="Hyperlink"/>
            <w:b/>
            <w:bCs/>
          </w:rPr>
          <w:t>https://www.mcmaster.com/</w:t>
        </w:r>
      </w:hyperlink>
    </w:p>
    <w:p w14:paraId="0745CD62" w14:textId="4DF124A9" w:rsidR="009B6DB9" w:rsidRDefault="009B6DB9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Search bar on the top</w:t>
      </w:r>
    </w:p>
    <w:p w14:paraId="1CE2BBCC" w14:textId="4A6B215F" w:rsidR="009B6DB9" w:rsidRDefault="009B6DB9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>Logo (TBD) on the top left</w:t>
      </w:r>
    </w:p>
    <w:p w14:paraId="3718553E" w14:textId="3B42F43F" w:rsidR="009B6DB9" w:rsidRDefault="00A04FF2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 xml:space="preserve">Contact Us, </w:t>
      </w:r>
      <w:r w:rsidR="008D4E30">
        <w:rPr>
          <w:b/>
          <w:bCs/>
        </w:rPr>
        <w:t xml:space="preserve">BOM, Log In </w:t>
      </w:r>
      <w:r w:rsidR="009B6DB9">
        <w:rPr>
          <w:b/>
          <w:bCs/>
        </w:rPr>
        <w:t xml:space="preserve">on the top </w:t>
      </w:r>
      <w:proofErr w:type="gramStart"/>
      <w:r w:rsidR="009B6DB9">
        <w:rPr>
          <w:b/>
          <w:bCs/>
        </w:rPr>
        <w:t>right</w:t>
      </w:r>
      <w:proofErr w:type="gramEnd"/>
    </w:p>
    <w:p w14:paraId="3F738729" w14:textId="3CA992FB" w:rsidR="009B6DB9" w:rsidRDefault="00312DCA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 xml:space="preserve">Choose a </w:t>
      </w:r>
      <w:r w:rsidR="009B6DB9">
        <w:rPr>
          <w:b/>
          <w:bCs/>
        </w:rPr>
        <w:t>Category on the left</w:t>
      </w:r>
    </w:p>
    <w:p w14:paraId="759710FC" w14:textId="7DE21A89" w:rsidR="009B6DB9" w:rsidRDefault="00312DCA" w:rsidP="009B6DB9">
      <w:pPr>
        <w:pStyle w:val="ListParagraph"/>
        <w:numPr>
          <w:ilvl w:val="1"/>
          <w:numId w:val="5"/>
        </w:numPr>
        <w:rPr>
          <w:b/>
          <w:bCs/>
        </w:rPr>
      </w:pPr>
      <w:r>
        <w:rPr>
          <w:b/>
          <w:bCs/>
        </w:rPr>
        <w:t xml:space="preserve">All Categories </w:t>
      </w:r>
      <w:r w:rsidR="00D8214F">
        <w:rPr>
          <w:b/>
          <w:bCs/>
        </w:rPr>
        <w:t xml:space="preserve">takes the main </w:t>
      </w:r>
      <w:proofErr w:type="gramStart"/>
      <w:r w:rsidR="00D8214F">
        <w:rPr>
          <w:b/>
          <w:bCs/>
        </w:rPr>
        <w:t>page</w:t>
      </w:r>
      <w:proofErr w:type="gramEnd"/>
    </w:p>
    <w:p w14:paraId="34800363" w14:textId="541DC0DA" w:rsidR="00176876" w:rsidRDefault="00176876" w:rsidP="00176876">
      <w:pPr>
        <w:pStyle w:val="ListParagraph"/>
        <w:rPr>
          <w:b/>
          <w:bCs/>
        </w:rPr>
      </w:pPr>
    </w:p>
    <w:p w14:paraId="4543F930" w14:textId="15F7B233" w:rsidR="4510A17E" w:rsidRDefault="4510A17E" w:rsidP="7EA533EF">
      <w:pPr>
        <w:pStyle w:val="ListParagraph"/>
        <w:rPr>
          <w:b/>
          <w:bCs/>
        </w:rPr>
      </w:pPr>
      <w:r w:rsidRPr="7EA533EF">
        <w:rPr>
          <w:b/>
          <w:bCs/>
        </w:rPr>
        <w:t xml:space="preserve">A </w:t>
      </w:r>
      <w:proofErr w:type="gramStart"/>
      <w:r w:rsidRPr="7EA533EF">
        <w:rPr>
          <w:b/>
          <w:bCs/>
        </w:rPr>
        <w:t>mock up</w:t>
      </w:r>
      <w:proofErr w:type="gramEnd"/>
      <w:r w:rsidRPr="7EA533EF">
        <w:rPr>
          <w:b/>
          <w:bCs/>
        </w:rPr>
        <w:t xml:space="preserve"> layout is like below (for desktop version)</w:t>
      </w:r>
    </w:p>
    <w:p w14:paraId="308BA62B" w14:textId="4B4B884C" w:rsidR="4510A17E" w:rsidRDefault="00566216" w:rsidP="7EA533EF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BB8B9D5" wp14:editId="49EFFA84">
                <wp:simplePos x="0" y="0"/>
                <wp:positionH relativeFrom="column">
                  <wp:posOffset>1600200</wp:posOffset>
                </wp:positionH>
                <wp:positionV relativeFrom="paragraph">
                  <wp:posOffset>1016635</wp:posOffset>
                </wp:positionV>
                <wp:extent cx="2064385" cy="353695"/>
                <wp:effectExtent l="0" t="0" r="0" b="825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4385" cy="35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2BB9A56" w14:textId="55AE8028" w:rsidR="00566216" w:rsidRPr="00566216" w:rsidRDefault="00566216" w:rsidP="00566216">
                            <w:pPr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rodu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B8B9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6pt;margin-top:80.05pt;width:162.55pt;height:27.8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" filled="f" stroked="f">
                <v:fill o:detectmouseclick="t"/>
                <v:textbox>
                  <w:txbxContent>
                    <w:p w14:paraId="02BB9A56" w14:textId="55AE8028" w:rsidR="00566216" w:rsidRPr="00566216" w:rsidRDefault="00566216" w:rsidP="00566216">
                      <w:pPr>
                        <w:rPr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roduct inform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13383C0" wp14:editId="1C54B183">
                <wp:simplePos x="0" y="0"/>
                <wp:positionH relativeFrom="column">
                  <wp:posOffset>1478280</wp:posOffset>
                </wp:positionH>
                <wp:positionV relativeFrom="paragraph">
                  <wp:posOffset>117475</wp:posOffset>
                </wp:positionV>
                <wp:extent cx="2064385" cy="353695"/>
                <wp:effectExtent l="0" t="0" r="0" b="825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4385" cy="353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DED68A8" w14:textId="2EF41060" w:rsidR="00566216" w:rsidRPr="00566216" w:rsidRDefault="00566216" w:rsidP="00566216">
                            <w:pPr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Cs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earch b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383C0" id="Text Box 1" o:spid="_x0000_s1027" type="#_x0000_t202" style="position:absolute;left:0;text-align:left;margin-left:116.4pt;margin-top:9.25pt;width:162.55pt;height:27.8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" filled="f" stroked="f">
                <v:fill o:detectmouseclick="t"/>
                <v:textbox>
                  <w:txbxContent>
                    <w:p w14:paraId="7DED68A8" w14:textId="2EF41060" w:rsidR="00566216" w:rsidRPr="00566216" w:rsidRDefault="00566216" w:rsidP="00566216">
                      <w:pPr>
                        <w:rPr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Cs/>
                          <w:color w:val="000000" w:themeColor="text1"/>
                          <w:sz w:val="24"/>
                          <w:szCs w:val="2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earch bar</w:t>
                      </w:r>
                    </w:p>
                  </w:txbxContent>
                </v:textbox>
              </v:shape>
            </w:pict>
          </mc:Fallback>
        </mc:AlternateContent>
      </w:r>
      <w:r w:rsidR="4510A17E">
        <w:rPr>
          <w:noProof/>
        </w:rPr>
        <w:drawing>
          <wp:inline distT="0" distB="0" distL="0" distR="0" wp14:anchorId="517F8DC8" wp14:editId="2E6E6088">
            <wp:extent cx="5972892" cy="4467226"/>
            <wp:effectExtent l="0" t="0" r="0" b="0"/>
            <wp:docPr id="628351400" name="Picture 628351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92" cy="4467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F093F" w14:textId="77777777" w:rsidR="00176876" w:rsidRPr="006C0B4E" w:rsidRDefault="00176876" w:rsidP="00176876">
      <w:pPr>
        <w:pStyle w:val="ListParagraph"/>
        <w:rPr>
          <w:b/>
          <w:bCs/>
        </w:rPr>
      </w:pPr>
    </w:p>
    <w:p w14:paraId="4D1E2619" w14:textId="61390E2D" w:rsidR="00725B6B" w:rsidRDefault="00725B6B" w:rsidP="00D113B4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>Search</w:t>
      </w:r>
    </w:p>
    <w:p w14:paraId="64E1ACFC" w14:textId="6B581225" w:rsidR="0093794D" w:rsidRPr="0093794D" w:rsidRDefault="0057102F" w:rsidP="0093794D">
      <w:pPr>
        <w:pStyle w:val="ListParagraph"/>
      </w:pPr>
      <w:hyperlink r:id="rId13" w:history="1">
        <w:r w:rsidR="0093794D" w:rsidRPr="0093794D">
          <w:rPr>
            <w:rStyle w:val="Hyperlink"/>
          </w:rPr>
          <w:t>https://www.mcmaster.com/</w:t>
        </w:r>
      </w:hyperlink>
    </w:p>
    <w:p w14:paraId="0C7148F1" w14:textId="3D648BAE" w:rsidR="0093794D" w:rsidRDefault="0057102F" w:rsidP="0093794D">
      <w:pPr>
        <w:pStyle w:val="ListParagraph"/>
      </w:pPr>
      <w:hyperlink r:id="rId14" w:history="1">
        <w:r w:rsidR="0093794D" w:rsidRPr="0093794D">
          <w:rPr>
            <w:rStyle w:val="Hyperlink"/>
          </w:rPr>
          <w:t>https://www.mcmaster.com/power-supplies</w:t>
        </w:r>
      </w:hyperlink>
    </w:p>
    <w:p w14:paraId="554F6AC6" w14:textId="45E45194" w:rsidR="008A387C" w:rsidRDefault="0057102F" w:rsidP="0093794D">
      <w:pPr>
        <w:pStyle w:val="ListParagraph"/>
      </w:pPr>
      <w:hyperlink r:id="rId15" w:history="1">
        <w:r w:rsidR="008A387C" w:rsidRPr="00325202">
          <w:rPr>
            <w:rStyle w:val="Hyperlink"/>
          </w:rPr>
          <w:t>https://www.mcmaster.com/power-supplies/din-rail-power-supplies-6/</w:t>
        </w:r>
      </w:hyperlink>
    </w:p>
    <w:p w14:paraId="631A8610" w14:textId="637DC194" w:rsidR="00EF2785" w:rsidRDefault="0057102F" w:rsidP="0093794D">
      <w:pPr>
        <w:pStyle w:val="ListParagraph"/>
      </w:pPr>
      <w:hyperlink r:id="rId16" w:history="1">
        <w:r w:rsidR="00EF2785" w:rsidRPr="00325202">
          <w:rPr>
            <w:rStyle w:val="Hyperlink"/>
          </w:rPr>
          <w:t>https://www.mcmaster.com/power-supplies/din-rail-power-supplies-6/output-voltage~24v-dc/</w:t>
        </w:r>
      </w:hyperlink>
    </w:p>
    <w:p w14:paraId="02095929" w14:textId="77777777" w:rsidR="00EF2785" w:rsidRDefault="00EF2785" w:rsidP="0093794D">
      <w:pPr>
        <w:pStyle w:val="ListParagraph"/>
      </w:pPr>
    </w:p>
    <w:p w14:paraId="1A4AF794" w14:textId="507EE7EC" w:rsidR="008A387C" w:rsidRPr="0093794D" w:rsidRDefault="005C1653" w:rsidP="0093794D">
      <w:pPr>
        <w:pStyle w:val="ListParagraph"/>
      </w:pPr>
      <w:r>
        <w:t xml:space="preserve">(Note: </w:t>
      </w:r>
      <w:r w:rsidR="00B07EF9">
        <w:t xml:space="preserve">These links are used below. </w:t>
      </w:r>
      <w:r>
        <w:t>I like the way they organize the above links</w:t>
      </w:r>
      <w:r w:rsidR="00D57E75">
        <w:t xml:space="preserve">: main page -&gt; category -&gt; </w:t>
      </w:r>
      <w:proofErr w:type="gramStart"/>
      <w:r w:rsidR="00D57E75">
        <w:t>sub category</w:t>
      </w:r>
      <w:proofErr w:type="gramEnd"/>
      <w:r w:rsidR="00D57E75">
        <w:t xml:space="preserve"> -&gt; part -&gt; filter</w:t>
      </w:r>
      <w:r w:rsidR="00BA77A9">
        <w:t>ed part</w:t>
      </w:r>
      <w:r>
        <w:t>)</w:t>
      </w:r>
    </w:p>
    <w:p w14:paraId="56D129B0" w14:textId="77777777" w:rsidR="0093794D" w:rsidRDefault="0093794D" w:rsidP="0093794D">
      <w:pPr>
        <w:pStyle w:val="ListParagraph"/>
        <w:rPr>
          <w:b/>
          <w:bCs/>
        </w:rPr>
      </w:pPr>
    </w:p>
    <w:p w14:paraId="66FCAFE3" w14:textId="5DEE50A7" w:rsidR="00D113B4" w:rsidRPr="00A43FC3" w:rsidRDefault="00D113B4" w:rsidP="00D113B4">
      <w:pPr>
        <w:pStyle w:val="ListParagraph"/>
        <w:numPr>
          <w:ilvl w:val="1"/>
          <w:numId w:val="5"/>
        </w:numPr>
      </w:pPr>
      <w:r w:rsidRPr="00A43FC3">
        <w:t>When typing, show results without ente</w:t>
      </w:r>
      <w:r w:rsidR="0000144A">
        <w:t>r. See Fig. 1.</w:t>
      </w:r>
    </w:p>
    <w:p w14:paraId="13B035D3" w14:textId="3DC75088" w:rsidR="00A82416" w:rsidRPr="00A43FC3" w:rsidRDefault="00D67439" w:rsidP="0047094F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588AA95" wp14:editId="7FBC902D">
                <wp:simplePos x="0" y="0"/>
                <wp:positionH relativeFrom="column">
                  <wp:posOffset>1844703</wp:posOffset>
                </wp:positionH>
                <wp:positionV relativeFrom="paragraph">
                  <wp:posOffset>721940</wp:posOffset>
                </wp:positionV>
                <wp:extent cx="3593989" cy="1757239"/>
                <wp:effectExtent l="0" t="0" r="26035" b="1460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3989" cy="17572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23" style="position:absolute;margin-left:145.25pt;margin-top:56.85pt;width:283pt;height:138.3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ed="f" strokecolor="red" strokeweight="1pt" w14:anchorId="7FD3B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7773B14" wp14:editId="2C417606">
                <wp:simplePos x="0" y="0"/>
                <wp:positionH relativeFrom="column">
                  <wp:posOffset>2313830</wp:posOffset>
                </wp:positionH>
                <wp:positionV relativeFrom="paragraph">
                  <wp:posOffset>173465</wp:posOffset>
                </wp:positionV>
                <wp:extent cx="1812897" cy="508884"/>
                <wp:effectExtent l="0" t="0" r="16510" b="2476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2897" cy="50888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2" style="position:absolute;margin-left:182.2pt;margin-top:13.65pt;width:142.75pt;height:40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1pt" w14:anchorId="1F8745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">
                <v:stroke joinstyle="miter"/>
              </v:oval>
            </w:pict>
          </mc:Fallback>
        </mc:AlternateContent>
      </w:r>
      <w:r w:rsidR="00A73C3D">
        <w:rPr>
          <w:noProof/>
        </w:rPr>
        <w:drawing>
          <wp:inline distT="0" distB="0" distL="0" distR="0" wp14:anchorId="20141CAE" wp14:editId="0E3F6DB1">
            <wp:extent cx="4537527" cy="2472855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4030" cy="248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8404D" w14:textId="615441FD" w:rsidR="00A43FC3" w:rsidRPr="00A43FC3" w:rsidRDefault="00A43FC3" w:rsidP="0000144A">
      <w:pPr>
        <w:pStyle w:val="ListParagraph"/>
        <w:ind w:left="1440"/>
        <w:jc w:val="center"/>
      </w:pPr>
      <w:r w:rsidRPr="00A43FC3">
        <w:t>Fig. 1</w:t>
      </w:r>
      <w:r w:rsidR="00361058">
        <w:t>-1</w:t>
      </w:r>
    </w:p>
    <w:p w14:paraId="5F58458B" w14:textId="24DB69F9" w:rsidR="00D113B4" w:rsidRPr="00A43FC3" w:rsidRDefault="00ED7738" w:rsidP="00D113B4">
      <w:pPr>
        <w:pStyle w:val="ListParagraph"/>
        <w:numPr>
          <w:ilvl w:val="1"/>
          <w:numId w:val="5"/>
        </w:numPr>
      </w:pPr>
      <w:r>
        <w:t>Writing prompts</w:t>
      </w:r>
      <w:r w:rsidR="00D358F7">
        <w:t>; see Fig. 1</w:t>
      </w:r>
      <w:r w:rsidR="00361058">
        <w:t>-1</w:t>
      </w:r>
    </w:p>
    <w:p w14:paraId="1E42F652" w14:textId="4ACA556E" w:rsidR="001E3086" w:rsidRDefault="003E0816" w:rsidP="00B0286B">
      <w:pPr>
        <w:pStyle w:val="ListParagraph"/>
        <w:numPr>
          <w:ilvl w:val="1"/>
          <w:numId w:val="5"/>
        </w:numPr>
      </w:pPr>
      <w:r w:rsidRPr="00A43FC3">
        <w:t>Show the highest category if key words are not specific enough</w:t>
      </w:r>
      <w:r w:rsidR="0047094F">
        <w:t xml:space="preserve">; see Fig. </w:t>
      </w:r>
      <w:r w:rsidR="00361058">
        <w:t>1-2</w:t>
      </w:r>
    </w:p>
    <w:p w14:paraId="660F2E43" w14:textId="67253FF5" w:rsidR="0047094F" w:rsidRDefault="003041D5" w:rsidP="0047094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4DD201" wp14:editId="45630049">
                <wp:simplePos x="0" y="0"/>
                <wp:positionH relativeFrom="column">
                  <wp:posOffset>1725212</wp:posOffset>
                </wp:positionH>
                <wp:positionV relativeFrom="paragraph">
                  <wp:posOffset>44174</wp:posOffset>
                </wp:positionV>
                <wp:extent cx="1105231" cy="261923"/>
                <wp:effectExtent l="0" t="0" r="19050" b="2413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231" cy="26192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6" style="position:absolute;margin-left:135.85pt;margin-top:3.5pt;width:87.05pt;height:20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1pt" w14:anchorId="206CE8E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">
                <v:stroke joinstyle="miter"/>
              </v:oval>
            </w:pict>
          </mc:Fallback>
        </mc:AlternateContent>
      </w:r>
      <w:r w:rsidR="0047094F">
        <w:rPr>
          <w:noProof/>
        </w:rPr>
        <w:drawing>
          <wp:inline distT="0" distB="0" distL="0" distR="0" wp14:anchorId="55C4ABB3" wp14:editId="3C88E008">
            <wp:extent cx="4110824" cy="3087949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3625" cy="309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DF378" w14:textId="380DFDB7" w:rsidR="0047094F" w:rsidRPr="00A43FC3" w:rsidRDefault="0047094F" w:rsidP="0047094F">
      <w:pPr>
        <w:jc w:val="center"/>
      </w:pPr>
      <w:r>
        <w:t xml:space="preserve">Fig. </w:t>
      </w:r>
      <w:r w:rsidR="00361058">
        <w:t>1-2</w:t>
      </w:r>
    </w:p>
    <w:p w14:paraId="363334A7" w14:textId="0CA9B10D" w:rsidR="00E802A0" w:rsidRDefault="00E802A0" w:rsidP="00B0286B">
      <w:pPr>
        <w:pStyle w:val="ListParagraph"/>
        <w:numPr>
          <w:ilvl w:val="1"/>
          <w:numId w:val="5"/>
        </w:numPr>
      </w:pPr>
      <w:r w:rsidRPr="00A43FC3">
        <w:t xml:space="preserve">If search part number, </w:t>
      </w:r>
      <w:r w:rsidR="00B061C8" w:rsidRPr="00A43FC3">
        <w:t xml:space="preserve">it goes directly to </w:t>
      </w:r>
      <w:r w:rsidR="00254461" w:rsidRPr="00A43FC3">
        <w:t xml:space="preserve">that part and </w:t>
      </w:r>
      <w:r w:rsidR="00B061C8" w:rsidRPr="00A43FC3">
        <w:t>the ADD TO BOM button/page</w:t>
      </w:r>
      <w:r w:rsidR="0005735B">
        <w:t xml:space="preserve">; see Fig. </w:t>
      </w:r>
      <w:r w:rsidR="00361058">
        <w:t>1-</w:t>
      </w:r>
      <w:r w:rsidR="0005735B">
        <w:t>3.</w:t>
      </w:r>
      <w:r w:rsidR="004B296C">
        <w:t xml:space="preserve"> (</w:t>
      </w:r>
      <w:proofErr w:type="gramStart"/>
      <w:r w:rsidR="004B296C">
        <w:t>note:</w:t>
      </w:r>
      <w:proofErr w:type="gramEnd"/>
      <w:r w:rsidR="004B296C">
        <w:t xml:space="preserve"> I noticed that when type in specific part numbers, the filter bar on the left disap</w:t>
      </w:r>
      <w:r w:rsidR="00C960E6">
        <w:t xml:space="preserve">pears). </w:t>
      </w:r>
    </w:p>
    <w:p w14:paraId="4386F0A4" w14:textId="5D943E24" w:rsidR="0005735B" w:rsidRDefault="00EA5C92" w:rsidP="0005735B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2800C53" wp14:editId="30076DC0">
                <wp:simplePos x="0" y="0"/>
                <wp:positionH relativeFrom="margin">
                  <wp:posOffset>3673503</wp:posOffset>
                </wp:positionH>
                <wp:positionV relativeFrom="paragraph">
                  <wp:posOffset>1160890</wp:posOffset>
                </wp:positionV>
                <wp:extent cx="2242268" cy="1200647"/>
                <wp:effectExtent l="0" t="0" r="24765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2268" cy="120064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8" style="position:absolute;margin-left:289.25pt;margin-top:91.4pt;width:176.55pt;height:94.5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5CF0CF0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44AD8CF" wp14:editId="2003B4C2">
                <wp:simplePos x="0" y="0"/>
                <wp:positionH relativeFrom="column">
                  <wp:posOffset>573626</wp:posOffset>
                </wp:positionH>
                <wp:positionV relativeFrom="paragraph">
                  <wp:posOffset>497</wp:posOffset>
                </wp:positionV>
                <wp:extent cx="1105231" cy="261923"/>
                <wp:effectExtent l="0" t="0" r="19050" b="2413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231" cy="26192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7" style="position:absolute;margin-left:45.15pt;margin-top:.05pt;width:87.05pt;height:20.6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1pt" w14:anchorId="5BA6C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">
                <v:stroke joinstyle="miter"/>
              </v:oval>
            </w:pict>
          </mc:Fallback>
        </mc:AlternateContent>
      </w:r>
      <w:r w:rsidR="0005735B">
        <w:rPr>
          <w:noProof/>
        </w:rPr>
        <w:drawing>
          <wp:inline distT="0" distB="0" distL="0" distR="0" wp14:anchorId="07020A05" wp14:editId="11CAEA76">
            <wp:extent cx="5943600" cy="22498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1773" w14:textId="6CD36846" w:rsidR="0005735B" w:rsidRDefault="0005735B" w:rsidP="0005735B">
      <w:pPr>
        <w:jc w:val="center"/>
      </w:pPr>
      <w:r>
        <w:t xml:space="preserve">Fig. </w:t>
      </w:r>
      <w:r w:rsidR="00361058">
        <w:t>1-3</w:t>
      </w:r>
    </w:p>
    <w:p w14:paraId="05542DE2" w14:textId="0970F2AC" w:rsidR="00067DD2" w:rsidRDefault="00067DD2">
      <w:r>
        <w:br w:type="page"/>
      </w:r>
    </w:p>
    <w:p w14:paraId="71641F5C" w14:textId="5F4C659D" w:rsidR="00185BED" w:rsidRDefault="00254461" w:rsidP="00185BED">
      <w:pPr>
        <w:pStyle w:val="ListParagraph"/>
        <w:numPr>
          <w:ilvl w:val="0"/>
          <w:numId w:val="5"/>
        </w:numPr>
        <w:rPr>
          <w:b/>
          <w:bCs/>
        </w:rPr>
      </w:pPr>
      <w:r w:rsidRPr="00185BED">
        <w:rPr>
          <w:b/>
          <w:bCs/>
        </w:rPr>
        <w:lastRenderedPageBreak/>
        <w:t>Filter</w:t>
      </w:r>
      <w:r w:rsidR="00661947">
        <w:rPr>
          <w:b/>
          <w:bCs/>
        </w:rPr>
        <w:t xml:space="preserve"> </w:t>
      </w:r>
      <w:proofErr w:type="spellStart"/>
      <w:r w:rsidR="00661947">
        <w:rPr>
          <w:b/>
          <w:bCs/>
        </w:rPr>
        <w:t>Funtion</w:t>
      </w:r>
      <w:proofErr w:type="spellEnd"/>
    </w:p>
    <w:p w14:paraId="1A2EF0CB" w14:textId="7B1EEFFB" w:rsidR="00185BED" w:rsidRDefault="0057102F" w:rsidP="00185BED">
      <w:pPr>
        <w:pStyle w:val="ListParagraph"/>
      </w:pPr>
      <w:hyperlink r:id="rId20" w:history="1">
        <w:r w:rsidR="00185BED" w:rsidRPr="00325202">
          <w:rPr>
            <w:rStyle w:val="Hyperlink"/>
          </w:rPr>
          <w:t>https://www.mcmaster.com/power-supplies/din-rail-power-supplies-6/</w:t>
        </w:r>
      </w:hyperlink>
    </w:p>
    <w:p w14:paraId="434842A8" w14:textId="0F09B07D" w:rsidR="00185BED" w:rsidRPr="00185BED" w:rsidRDefault="00185BED" w:rsidP="00185BED">
      <w:pPr>
        <w:pStyle w:val="ListParagraph"/>
      </w:pPr>
    </w:p>
    <w:p w14:paraId="0F7D7FC2" w14:textId="627F68CB" w:rsidR="00B94A1B" w:rsidRPr="00B94A1B" w:rsidRDefault="00B25140" w:rsidP="00B94A1B">
      <w:pPr>
        <w:pStyle w:val="ListParagraph"/>
        <w:numPr>
          <w:ilvl w:val="1"/>
          <w:numId w:val="5"/>
        </w:numPr>
      </w:pPr>
      <w:r w:rsidRPr="00B94A1B">
        <w:t>Clear all</w:t>
      </w:r>
      <w:r w:rsidR="00B94A1B" w:rsidRPr="00B94A1B">
        <w:t xml:space="preserve">; see Fig </w:t>
      </w:r>
      <w:r w:rsidR="00361058">
        <w:t>2-1</w:t>
      </w:r>
      <w:r w:rsidR="00674955">
        <w:t>.</w:t>
      </w:r>
    </w:p>
    <w:p w14:paraId="4F1BFF8E" w14:textId="0CC2A7E8" w:rsidR="00B94A1B" w:rsidRDefault="00814102" w:rsidP="00B94A1B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35292420" wp14:editId="4DDE1A1F">
                <wp:simplePos x="0" y="0"/>
                <wp:positionH relativeFrom="column">
                  <wp:posOffset>-807522</wp:posOffset>
                </wp:positionH>
                <wp:positionV relativeFrom="paragraph">
                  <wp:posOffset>873462</wp:posOffset>
                </wp:positionV>
                <wp:extent cx="563880" cy="267195"/>
                <wp:effectExtent l="0" t="0" r="26670" b="19050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267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4BB75" w14:textId="265BE55D" w:rsidR="00D94A4D" w:rsidRPr="00A21A30" w:rsidRDefault="00814102" w:rsidP="00D94A4D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</w:rPr>
                              <w:t>Op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92420" id="_x0000_s1028" type="#_x0000_t202" style="position:absolute;margin-left:-63.6pt;margin-top:68.8pt;width:44.4pt;height:21.05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">
                <v:textbox>
                  <w:txbxContent>
                    <w:p w14:paraId="4E64BB75" w14:textId="265BE55D" w:rsidR="00D94A4D" w:rsidRPr="00A21A30" w:rsidRDefault="00814102" w:rsidP="00D94A4D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color w:val="FF0000"/>
                          <w:sz w:val="16"/>
                          <w:szCs w:val="16"/>
                        </w:rPr>
                        <w:t>Optio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538AC22" wp14:editId="2B500E4E">
                <wp:simplePos x="0" y="0"/>
                <wp:positionH relativeFrom="column">
                  <wp:posOffset>90847</wp:posOffset>
                </wp:positionH>
                <wp:positionV relativeFrom="paragraph">
                  <wp:posOffset>730959</wp:posOffset>
                </wp:positionV>
                <wp:extent cx="45719" cy="356260"/>
                <wp:effectExtent l="19050" t="0" r="12065" b="24765"/>
                <wp:wrapNone/>
                <wp:docPr id="222" name="Left Brac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56260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87" coordsize="21600,21600" filled="f" o:spt="87" adj="1800,10800" path="m21600,qx10800@0l10800@2qy0@11,10800@3l10800@1qy21600,21600e" w14:anchorId="75C39CC8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textboxrect="13963,@4,21600,@5" arrowok="t" o:connecttype="custom" o:connectlocs="21600,0;0,10800;21600,21600"/>
                <v:handles>
                  <v:h position="center,#0" yrange="0,@8"/>
                  <v:h position="topLeft,#1" yrange="@9,@10"/>
                </v:handles>
              </v:shapetype>
              <v:shape id="Left Brace 222" style="position:absolute;margin-left:7.15pt;margin-top:57.55pt;width:3.6pt;height:28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strokecolor="#4472c4 [3204]" strokeweight=".5pt" type="#_x0000_t87" adj="2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">
                <v:stroke joinstyle="miter"/>
              </v:shape>
            </w:pict>
          </mc:Fallback>
        </mc:AlternateContent>
      </w:r>
      <w:r w:rsidR="00D94A4D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1B1F559" wp14:editId="1726CC7C">
                <wp:simplePos x="0" y="0"/>
                <wp:positionH relativeFrom="column">
                  <wp:posOffset>-243444</wp:posOffset>
                </wp:positionH>
                <wp:positionV relativeFrom="paragraph">
                  <wp:posOffset>903151</wp:posOffset>
                </wp:positionV>
                <wp:extent cx="332509" cy="66552"/>
                <wp:effectExtent l="0" t="57150" r="10795" b="29210"/>
                <wp:wrapNone/>
                <wp:docPr id="213" name="Straight Arrow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2509" cy="665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32" coordsize="21600,21600" o:oned="t" filled="f" o:spt="32" path="m,l21600,21600e" w14:anchorId="014D54E7">
                <v:path fillok="f" arrowok="t" o:connecttype="none"/>
                <o:lock v:ext="edit" shapetype="t"/>
              </v:shapetype>
              <v:shape id="Straight Arrow Connector 213" style="position:absolute;margin-left:-19.15pt;margin-top:71.1pt;width:26.2pt;height:5.25pt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">
                <v:stroke joinstyle="miter" endarrow="block"/>
              </v:shape>
            </w:pict>
          </mc:Fallback>
        </mc:AlternateContent>
      </w:r>
      <w:r w:rsidR="00D94A4D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9BFF778" wp14:editId="15A368D3">
                <wp:simplePos x="0" y="0"/>
                <wp:positionH relativeFrom="column">
                  <wp:posOffset>-243642</wp:posOffset>
                </wp:positionH>
                <wp:positionV relativeFrom="paragraph">
                  <wp:posOffset>558767</wp:posOffset>
                </wp:positionV>
                <wp:extent cx="361818" cy="58989"/>
                <wp:effectExtent l="0" t="19050" r="76835" b="7493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818" cy="5898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Straight Arrow Connector 199" style="position:absolute;margin-left:-19.2pt;margin-top:44pt;width:28.5pt;height:4.6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" w14:anchorId="650F8FD0">
                <v:stroke joinstyle="miter" endarrow="block"/>
              </v:shape>
            </w:pict>
          </mc:Fallback>
        </mc:AlternateContent>
      </w:r>
      <w:r w:rsidR="00D94A4D"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64EEBE99" wp14:editId="2436EB21">
                <wp:simplePos x="0" y="0"/>
                <wp:positionH relativeFrom="column">
                  <wp:posOffset>-807167</wp:posOffset>
                </wp:positionH>
                <wp:positionV relativeFrom="paragraph">
                  <wp:posOffset>468754</wp:posOffset>
                </wp:positionV>
                <wp:extent cx="564078" cy="195942"/>
                <wp:effectExtent l="0" t="0" r="26670" b="13970"/>
                <wp:wrapNone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78" cy="195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54D4F" w14:textId="22B02801" w:rsidR="00A21A30" w:rsidRPr="00A21A30" w:rsidRDefault="00A21A30" w:rsidP="00A21A30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</w:rPr>
                              <w:t>Filter</w:t>
                            </w:r>
                            <w:r w:rsidR="00814102">
                              <w:rPr>
                                <w:color w:val="FF0000"/>
                                <w:sz w:val="16"/>
                                <w:szCs w:val="16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EBE99" id="_x0000_s1029" type="#_x0000_t202" style="position:absolute;margin-left:-63.55pt;margin-top:36.9pt;width:44.4pt;height:15.4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">
                <v:textbox>
                  <w:txbxContent>
                    <w:p w14:paraId="78654D4F" w14:textId="22B02801" w:rsidR="00A21A30" w:rsidRPr="00A21A30" w:rsidRDefault="00A21A30" w:rsidP="00A21A30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color w:val="FF0000"/>
                          <w:sz w:val="16"/>
                          <w:szCs w:val="16"/>
                        </w:rPr>
                        <w:t>Filter</w:t>
                      </w:r>
                      <w:r w:rsidR="00814102">
                        <w:rPr>
                          <w:color w:val="FF0000"/>
                          <w:sz w:val="16"/>
                          <w:szCs w:val="16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857F4D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3F902DD" wp14:editId="6E735638">
                <wp:simplePos x="0" y="0"/>
                <wp:positionH relativeFrom="margin">
                  <wp:posOffset>993609</wp:posOffset>
                </wp:positionH>
                <wp:positionV relativeFrom="paragraph">
                  <wp:posOffset>357505</wp:posOffset>
                </wp:positionV>
                <wp:extent cx="564542" cy="238539"/>
                <wp:effectExtent l="0" t="0" r="26035" b="28575"/>
                <wp:wrapNone/>
                <wp:docPr id="196" name="Oval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542" cy="2385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196" style="position:absolute;margin-left:78.25pt;margin-top:28.15pt;width:44.45pt;height:18.8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652B7F1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">
                <v:stroke joinstyle="miter"/>
                <w10:wrap anchorx="margin"/>
              </v:oval>
            </w:pict>
          </mc:Fallback>
        </mc:AlternateContent>
      </w:r>
      <w:r w:rsidR="00284DF8">
        <w:rPr>
          <w:noProof/>
        </w:rPr>
        <w:drawing>
          <wp:inline distT="0" distB="0" distL="0" distR="0" wp14:anchorId="32473A4A" wp14:editId="6EC9CDE7">
            <wp:extent cx="5943600" cy="5375910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E8EE" w14:textId="5C21264C" w:rsidR="00B94A1B" w:rsidRPr="00B94A1B" w:rsidRDefault="00B94A1B" w:rsidP="00B94A1B">
      <w:pPr>
        <w:jc w:val="center"/>
      </w:pPr>
      <w:r w:rsidRPr="00B94A1B">
        <w:t xml:space="preserve">Fig. </w:t>
      </w:r>
      <w:r w:rsidR="00361058">
        <w:t>2-1</w:t>
      </w:r>
    </w:p>
    <w:p w14:paraId="6236F78A" w14:textId="2A7023E4" w:rsidR="00B25140" w:rsidRPr="00B94A1B" w:rsidRDefault="009511E9" w:rsidP="0080718E">
      <w:pPr>
        <w:pStyle w:val="ListParagraph"/>
        <w:numPr>
          <w:ilvl w:val="1"/>
          <w:numId w:val="5"/>
        </w:numPr>
      </w:pPr>
      <w:r w:rsidRPr="00B94A1B">
        <w:t>Multiple filters</w:t>
      </w:r>
      <w:r w:rsidR="002F79F0">
        <w:t xml:space="preserve">; see Fig. </w:t>
      </w:r>
      <w:r w:rsidR="00361058">
        <w:t>2-1</w:t>
      </w:r>
    </w:p>
    <w:p w14:paraId="67508DE3" w14:textId="32C6E809" w:rsidR="009511E9" w:rsidRPr="00B94A1B" w:rsidRDefault="009511E9" w:rsidP="0080718E">
      <w:pPr>
        <w:pStyle w:val="ListParagraph"/>
        <w:numPr>
          <w:ilvl w:val="1"/>
          <w:numId w:val="5"/>
        </w:numPr>
      </w:pPr>
      <w:r w:rsidRPr="00B94A1B">
        <w:t>Under each filter, there are multiple options</w:t>
      </w:r>
      <w:r w:rsidR="00356637">
        <w:t xml:space="preserve"> (Filters and Options are </w:t>
      </w:r>
      <w:r w:rsidRPr="00B94A1B">
        <w:t>spec</w:t>
      </w:r>
      <w:r w:rsidR="006D6F99" w:rsidRPr="00B94A1B">
        <w:t>ifications</w:t>
      </w:r>
      <w:r w:rsidR="00356637">
        <w:t>)</w:t>
      </w:r>
      <w:r w:rsidR="002F79F0">
        <w:t xml:space="preserve">; see </w:t>
      </w:r>
      <w:r w:rsidR="00361058">
        <w:t>Fig. 2-1</w:t>
      </w:r>
    </w:p>
    <w:p w14:paraId="7C63EE79" w14:textId="68B93B9E" w:rsidR="006D6F99" w:rsidRPr="00B94A1B" w:rsidRDefault="006D6F99" w:rsidP="0080718E">
      <w:pPr>
        <w:pStyle w:val="ListParagraph"/>
        <w:numPr>
          <w:ilvl w:val="1"/>
          <w:numId w:val="5"/>
        </w:numPr>
      </w:pPr>
      <w:r w:rsidRPr="00B94A1B">
        <w:t>May have images</w:t>
      </w:r>
      <w:r w:rsidR="002F79F0">
        <w:t xml:space="preserve">; see </w:t>
      </w:r>
      <w:r w:rsidR="00361058">
        <w:t>Fig. 2-1</w:t>
      </w:r>
      <w:r w:rsidRPr="00B94A1B">
        <w:t xml:space="preserve"> </w:t>
      </w:r>
    </w:p>
    <w:p w14:paraId="1570F6CA" w14:textId="4FD22837" w:rsidR="006914E3" w:rsidRDefault="006914E3" w:rsidP="0080718E">
      <w:pPr>
        <w:pStyle w:val="ListParagraph"/>
        <w:numPr>
          <w:ilvl w:val="1"/>
          <w:numId w:val="5"/>
        </w:numPr>
      </w:pPr>
      <w:r w:rsidRPr="00B94A1B">
        <w:t xml:space="preserve">Show </w:t>
      </w:r>
      <w:r w:rsidR="00BD0239" w:rsidRPr="00B94A1B">
        <w:t>button can show the hidden options</w:t>
      </w:r>
      <w:r w:rsidR="0088730C">
        <w:t xml:space="preserve">; see </w:t>
      </w:r>
      <w:r w:rsidR="00361058">
        <w:t>Fig. 2-</w:t>
      </w:r>
      <w:r w:rsidR="006B1BA0">
        <w:t>2</w:t>
      </w:r>
    </w:p>
    <w:p w14:paraId="244D7414" w14:textId="043BF47A" w:rsidR="00133063" w:rsidRDefault="00E15AB4" w:rsidP="0013306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9F7DB62" wp14:editId="00B0C509">
                <wp:simplePos x="0" y="0"/>
                <wp:positionH relativeFrom="margin">
                  <wp:posOffset>1160890</wp:posOffset>
                </wp:positionH>
                <wp:positionV relativeFrom="paragraph">
                  <wp:posOffset>965669</wp:posOffset>
                </wp:positionV>
                <wp:extent cx="564542" cy="238539"/>
                <wp:effectExtent l="0" t="0" r="26035" b="28575"/>
                <wp:wrapNone/>
                <wp:docPr id="202" name="Oval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4542" cy="2385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02" style="position:absolute;margin-left:91.4pt;margin-top:76.05pt;width:44.45pt;height:18.8pt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5295DFB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">
                <v:stroke joinstyle="miter"/>
                <w10:wrap anchorx="margin"/>
              </v:oval>
            </w:pict>
          </mc:Fallback>
        </mc:AlternateContent>
      </w:r>
      <w:r w:rsidR="00133063">
        <w:rPr>
          <w:noProof/>
        </w:rPr>
        <w:drawing>
          <wp:inline distT="0" distB="0" distL="0" distR="0" wp14:anchorId="55CD25C1" wp14:editId="46AE560B">
            <wp:extent cx="5943600" cy="2134870"/>
            <wp:effectExtent l="0" t="0" r="0" b="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0163D" w14:textId="1160D272" w:rsidR="00133063" w:rsidRPr="00B94A1B" w:rsidRDefault="00133063" w:rsidP="00133063">
      <w:pPr>
        <w:jc w:val="center"/>
      </w:pPr>
      <w:r>
        <w:t xml:space="preserve">Fig. </w:t>
      </w:r>
      <w:r w:rsidR="006B1BA0">
        <w:t>2-2</w:t>
      </w:r>
    </w:p>
    <w:p w14:paraId="2BF9AA2E" w14:textId="5860DC05" w:rsidR="0013310D" w:rsidRDefault="00F70889" w:rsidP="0080718E">
      <w:pPr>
        <w:pStyle w:val="ListParagraph"/>
        <w:numPr>
          <w:ilvl w:val="1"/>
          <w:numId w:val="5"/>
        </w:numPr>
      </w:pPr>
      <w:r w:rsidRPr="00B94A1B">
        <w:t xml:space="preserve">If there are </w:t>
      </w:r>
      <w:r w:rsidR="00C05CEE">
        <w:t xml:space="preserve">too </w:t>
      </w:r>
      <w:r w:rsidRPr="00B94A1B">
        <w:t>many options under a filter</w:t>
      </w:r>
      <w:r w:rsidR="00C05CEE">
        <w:t xml:space="preserve"> to make the page look bad</w:t>
      </w:r>
      <w:r w:rsidRPr="00B94A1B">
        <w:t>, then show options in the format of list (sliding bar)</w:t>
      </w:r>
      <w:r w:rsidR="00445C48" w:rsidRPr="00B94A1B">
        <w:t xml:space="preserve"> and with mini search bar</w:t>
      </w:r>
      <w:r w:rsidR="00527207">
        <w:t xml:space="preserve"> on top of each sliding bar</w:t>
      </w:r>
      <w:r w:rsidR="00DB5102">
        <w:t xml:space="preserve">; see Fig. </w:t>
      </w:r>
      <w:r w:rsidR="006B1BA0">
        <w:t>2-3</w:t>
      </w:r>
    </w:p>
    <w:p w14:paraId="281C47F4" w14:textId="1DCB46EA" w:rsidR="00DB5102" w:rsidRDefault="00D401E8" w:rsidP="00DB5102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2D3B5CF" wp14:editId="0E78EB4D">
                <wp:simplePos x="0" y="0"/>
                <wp:positionH relativeFrom="margin">
                  <wp:align>left</wp:align>
                </wp:positionH>
                <wp:positionV relativeFrom="paragraph">
                  <wp:posOffset>580445</wp:posOffset>
                </wp:positionV>
                <wp:extent cx="1438744" cy="2965837"/>
                <wp:effectExtent l="0" t="0" r="28575" b="2540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744" cy="29658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200" style="position:absolute;margin-left:0;margin-top:45.7pt;width:113.3pt;height:233.55pt;z-index:2517002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14D1F7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">
                <w10:wrap anchorx="margin"/>
              </v:rect>
            </w:pict>
          </mc:Fallback>
        </mc:AlternateContent>
      </w:r>
      <w:r w:rsidR="00DB5102">
        <w:rPr>
          <w:noProof/>
        </w:rPr>
        <w:drawing>
          <wp:inline distT="0" distB="0" distL="0" distR="0" wp14:anchorId="13C07306" wp14:editId="65758CF7">
            <wp:extent cx="5943600" cy="3415030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1AFC6" w14:textId="04F07C91" w:rsidR="00DB5102" w:rsidRDefault="00DB5102" w:rsidP="0088730C">
      <w:pPr>
        <w:jc w:val="center"/>
      </w:pPr>
      <w:r>
        <w:t xml:space="preserve">Fig. </w:t>
      </w:r>
      <w:r w:rsidR="006B1BA0">
        <w:t>2-3</w:t>
      </w:r>
    </w:p>
    <w:p w14:paraId="482DB58C" w14:textId="556F118E" w:rsidR="0088730C" w:rsidRDefault="0088730C" w:rsidP="00581B1E">
      <w:pPr>
        <w:pStyle w:val="ListParagraph"/>
        <w:numPr>
          <w:ilvl w:val="0"/>
          <w:numId w:val="7"/>
        </w:numPr>
      </w:pPr>
      <w:r w:rsidRPr="00B94A1B">
        <w:t>Show more button shows more filters</w:t>
      </w:r>
      <w:r w:rsidR="00A11217">
        <w:t xml:space="preserve">; see Fig. </w:t>
      </w:r>
      <w:r w:rsidR="006B1BA0">
        <w:t>2-4</w:t>
      </w:r>
    </w:p>
    <w:p w14:paraId="64AFA6A4" w14:textId="5FEB19EA" w:rsidR="00581B1E" w:rsidRDefault="00A11217" w:rsidP="00C3753C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79B001B" wp14:editId="3C3B4F02">
                <wp:simplePos x="0" y="0"/>
                <wp:positionH relativeFrom="margin">
                  <wp:posOffset>1932167</wp:posOffset>
                </wp:positionH>
                <wp:positionV relativeFrom="paragraph">
                  <wp:posOffset>2615979</wp:posOffset>
                </wp:positionV>
                <wp:extent cx="715617" cy="270344"/>
                <wp:effectExtent l="0" t="0" r="27940" b="15875"/>
                <wp:wrapNone/>
                <wp:docPr id="204" name="Oval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5617" cy="27034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04" style="position:absolute;margin-left:152.15pt;margin-top:206pt;width:56.35pt;height:21.3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3CC25CE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">
                <v:stroke joinstyle="miter"/>
                <w10:wrap anchorx="margin"/>
              </v:oval>
            </w:pict>
          </mc:Fallback>
        </mc:AlternateContent>
      </w:r>
      <w:r w:rsidR="00C3753C">
        <w:rPr>
          <w:noProof/>
        </w:rPr>
        <w:drawing>
          <wp:inline distT="0" distB="0" distL="0" distR="0" wp14:anchorId="419BE5C0" wp14:editId="14C9DA1C">
            <wp:extent cx="2124075" cy="2962275"/>
            <wp:effectExtent l="0" t="0" r="9525" b="952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F32EA" w14:textId="63007CD1" w:rsidR="00C3753C" w:rsidRPr="00B94A1B" w:rsidRDefault="00C3753C" w:rsidP="00C3753C">
      <w:pPr>
        <w:jc w:val="center"/>
      </w:pPr>
      <w:r>
        <w:t xml:space="preserve">Fig. </w:t>
      </w:r>
      <w:r w:rsidR="006B1BA0">
        <w:t>2-4</w:t>
      </w:r>
    </w:p>
    <w:p w14:paraId="3F55586A" w14:textId="2B4A1CF0" w:rsidR="00067DD2" w:rsidRDefault="00067DD2">
      <w:r>
        <w:br w:type="page"/>
      </w:r>
    </w:p>
    <w:p w14:paraId="07E6E45F" w14:textId="1D4E9546" w:rsidR="00254461" w:rsidRDefault="004F5FD7" w:rsidP="00254461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lastRenderedPageBreak/>
        <w:t xml:space="preserve">Select parts and add to </w:t>
      </w:r>
      <w:proofErr w:type="gramStart"/>
      <w:r>
        <w:rPr>
          <w:b/>
          <w:bCs/>
        </w:rPr>
        <w:t>BOM</w:t>
      </w:r>
      <w:proofErr w:type="gramEnd"/>
    </w:p>
    <w:p w14:paraId="6AC14DB5" w14:textId="59E5126B" w:rsidR="002C1513" w:rsidRPr="00385991" w:rsidRDefault="0057102F" w:rsidP="002C1513">
      <w:pPr>
        <w:pStyle w:val="ListParagraph"/>
      </w:pPr>
      <w:hyperlink r:id="rId25" w:history="1">
        <w:r w:rsidR="002C1513" w:rsidRPr="00385991">
          <w:rPr>
            <w:rStyle w:val="Hyperlink"/>
          </w:rPr>
          <w:t>https://www.mcmaster.com/power-supplies/din-rail-power-supplies-6/output-voltage~24v-dc/</w:t>
        </w:r>
      </w:hyperlink>
    </w:p>
    <w:p w14:paraId="2C3E7F41" w14:textId="77777777" w:rsidR="002C1513" w:rsidRDefault="002C1513" w:rsidP="002C1513">
      <w:pPr>
        <w:pStyle w:val="ListParagraph"/>
        <w:rPr>
          <w:b/>
          <w:bCs/>
        </w:rPr>
      </w:pPr>
    </w:p>
    <w:p w14:paraId="5BD38157" w14:textId="729BB2EB" w:rsidR="004F5FD7" w:rsidRPr="00361058" w:rsidRDefault="004F5FD7" w:rsidP="004F5FD7">
      <w:pPr>
        <w:pStyle w:val="ListParagraph"/>
        <w:numPr>
          <w:ilvl w:val="1"/>
          <w:numId w:val="5"/>
        </w:numPr>
      </w:pPr>
      <w:r w:rsidRPr="00361058">
        <w:t>Click part number</w:t>
      </w:r>
      <w:r w:rsidR="003A1CAF">
        <w:t xml:space="preserve"> (or the </w:t>
      </w:r>
      <w:r w:rsidR="00280166">
        <w:t>row</w:t>
      </w:r>
      <w:r w:rsidR="005D2A7D">
        <w:t xml:space="preserve"> the part belongs</w:t>
      </w:r>
      <w:r w:rsidR="00280166">
        <w:t>)</w:t>
      </w:r>
      <w:r w:rsidRPr="00361058">
        <w:t xml:space="preserve">, </w:t>
      </w:r>
      <w:r w:rsidR="00D56B24" w:rsidRPr="00361058">
        <w:t>show a window to set qty</w:t>
      </w:r>
      <w:r w:rsidR="00CD7F8B">
        <w:t>; see Fig. 3-1</w:t>
      </w:r>
    </w:p>
    <w:p w14:paraId="78E62073" w14:textId="038A74AC" w:rsidR="005E79B8" w:rsidRDefault="00D64888" w:rsidP="005E79B8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CCE0CAF" wp14:editId="4115EDE4">
                <wp:simplePos x="0" y="0"/>
                <wp:positionH relativeFrom="margin">
                  <wp:posOffset>3753016</wp:posOffset>
                </wp:positionH>
                <wp:positionV relativeFrom="paragraph">
                  <wp:posOffset>325424</wp:posOffset>
                </wp:positionV>
                <wp:extent cx="2162644" cy="993913"/>
                <wp:effectExtent l="0" t="0" r="28575" b="15875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644" cy="99391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207" style="position:absolute;margin-left:295.5pt;margin-top:25.6pt;width:170.3pt;height:78.2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600CED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">
                <w10:wrap anchorx="margin"/>
              </v:rect>
            </w:pict>
          </mc:Fallback>
        </mc:AlternateContent>
      </w:r>
      <w:r w:rsidR="005E79B8">
        <w:rPr>
          <w:noProof/>
        </w:rPr>
        <w:drawing>
          <wp:inline distT="0" distB="0" distL="0" distR="0" wp14:anchorId="1D8907D5" wp14:editId="746341F9">
            <wp:extent cx="5943600" cy="1347470"/>
            <wp:effectExtent l="0" t="0" r="0" b="508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F173" w14:textId="4BAB3E86" w:rsidR="005E79B8" w:rsidRPr="00361058" w:rsidRDefault="005E79B8" w:rsidP="00B10922">
      <w:pPr>
        <w:jc w:val="center"/>
      </w:pPr>
      <w:r w:rsidRPr="00361058">
        <w:t xml:space="preserve">Fig. </w:t>
      </w:r>
      <w:r w:rsidR="00361058" w:rsidRPr="00361058">
        <w:t>3-1.</w:t>
      </w:r>
    </w:p>
    <w:p w14:paraId="7BEA7FB2" w14:textId="10EF3492" w:rsidR="00D56B24" w:rsidRPr="00361058" w:rsidRDefault="00D56B24" w:rsidP="004F5FD7">
      <w:pPr>
        <w:pStyle w:val="ListParagraph"/>
        <w:numPr>
          <w:ilvl w:val="1"/>
          <w:numId w:val="5"/>
        </w:numPr>
      </w:pPr>
      <w:r w:rsidRPr="00361058">
        <w:t xml:space="preserve">Click add to BOM </w:t>
      </w:r>
      <w:r w:rsidR="00CD7F8B">
        <w:t xml:space="preserve">Button </w:t>
      </w:r>
      <w:r w:rsidR="008161B9">
        <w:t>(</w:t>
      </w:r>
      <w:r w:rsidR="00CD7F8B">
        <w:t xml:space="preserve">Change </w:t>
      </w:r>
      <w:r w:rsidR="008161B9">
        <w:t>ADD TO ORDER</w:t>
      </w:r>
      <w:r w:rsidR="00CD7F8B">
        <w:t xml:space="preserve"> to ADD TO BOM</w:t>
      </w:r>
      <w:r w:rsidR="008161B9">
        <w:t>)</w:t>
      </w:r>
      <w:r w:rsidR="00CD7F8B">
        <w:t>, see Fig. 3-1</w:t>
      </w:r>
    </w:p>
    <w:p w14:paraId="05B93E59" w14:textId="068AE593" w:rsidR="00542DD3" w:rsidRDefault="00542DD3" w:rsidP="004F5FD7">
      <w:pPr>
        <w:pStyle w:val="ListParagraph"/>
        <w:numPr>
          <w:ilvl w:val="1"/>
          <w:numId w:val="5"/>
        </w:numPr>
      </w:pPr>
      <w:r w:rsidRPr="00361058">
        <w:t>Show message to confirm the parts have been added</w:t>
      </w:r>
      <w:r w:rsidR="000F3D18">
        <w:t xml:space="preserve">; see Fig. 3-2 (message: </w:t>
      </w:r>
      <w:r w:rsidR="00DF4C80">
        <w:t>qty. 10 added to your BOM.</w:t>
      </w:r>
    </w:p>
    <w:p w14:paraId="62F8A120" w14:textId="456EED8D" w:rsidR="000A5852" w:rsidRDefault="000F3D18" w:rsidP="000A585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C9F1144" wp14:editId="5A020A37">
                <wp:simplePos x="0" y="0"/>
                <wp:positionH relativeFrom="margin">
                  <wp:posOffset>866692</wp:posOffset>
                </wp:positionH>
                <wp:positionV relativeFrom="paragraph">
                  <wp:posOffset>985962</wp:posOffset>
                </wp:positionV>
                <wp:extent cx="4055165" cy="532737"/>
                <wp:effectExtent l="0" t="0" r="21590" b="20320"/>
                <wp:wrapNone/>
                <wp:docPr id="209" name="Rectangle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5165" cy="5327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209" style="position:absolute;margin-left:68.25pt;margin-top:77.65pt;width:319.3pt;height:41.9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4C57F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">
                <w10:wrap anchorx="margin"/>
              </v:rect>
            </w:pict>
          </mc:Fallback>
        </mc:AlternateContent>
      </w:r>
      <w:r w:rsidR="000A5852">
        <w:rPr>
          <w:noProof/>
        </w:rPr>
        <w:drawing>
          <wp:inline distT="0" distB="0" distL="0" distR="0" wp14:anchorId="04716C31" wp14:editId="0E504B2D">
            <wp:extent cx="4410075" cy="1562100"/>
            <wp:effectExtent l="0" t="0" r="9525" b="0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3A2B2" w14:textId="6BBFDF87" w:rsidR="000F3D18" w:rsidRPr="00361058" w:rsidRDefault="000F3D18" w:rsidP="000A5852">
      <w:pPr>
        <w:jc w:val="center"/>
      </w:pPr>
      <w:r>
        <w:t>Fig. 3-2</w:t>
      </w:r>
    </w:p>
    <w:p w14:paraId="3DC8C2AC" w14:textId="522608B9" w:rsidR="00A27A1D" w:rsidRDefault="00A27A1D" w:rsidP="004F5FD7">
      <w:pPr>
        <w:pStyle w:val="ListParagraph"/>
        <w:numPr>
          <w:ilvl w:val="1"/>
          <w:numId w:val="5"/>
        </w:numPr>
      </w:pPr>
      <w:r w:rsidRPr="00361058">
        <w:t xml:space="preserve">All </w:t>
      </w:r>
      <w:r w:rsidR="00B66A0A" w:rsidRPr="00361058">
        <w:t xml:space="preserve">product info is shown on </w:t>
      </w:r>
      <w:r w:rsidR="00385991" w:rsidRPr="00385991">
        <w:rPr>
          <w:u w:val="single"/>
        </w:rPr>
        <w:t xml:space="preserve">only </w:t>
      </w:r>
      <w:r w:rsidR="00B66A0A" w:rsidRPr="00385991">
        <w:rPr>
          <w:u w:val="single"/>
        </w:rPr>
        <w:t>one</w:t>
      </w:r>
      <w:r w:rsidR="00B66A0A" w:rsidRPr="00361058">
        <w:t xml:space="preserve"> page</w:t>
      </w:r>
      <w:r w:rsidR="00385991">
        <w:t>; see link below.</w:t>
      </w:r>
    </w:p>
    <w:p w14:paraId="3C6A974D" w14:textId="54DC28AF" w:rsidR="00385991" w:rsidRDefault="0057102F" w:rsidP="00385991">
      <w:hyperlink r:id="rId28" w:history="1">
        <w:r w:rsidR="00385991" w:rsidRPr="00325202">
          <w:rPr>
            <w:rStyle w:val="Hyperlink"/>
          </w:rPr>
          <w:t>https://www.mcmaster.com/power-supplies/din-rail-power-supplies-6/output-voltage~24v-dc/</w:t>
        </w:r>
      </w:hyperlink>
    </w:p>
    <w:p w14:paraId="1D11945F" w14:textId="4675CF56" w:rsidR="00067DD2" w:rsidRDefault="00067DD2">
      <w:r>
        <w:br w:type="page"/>
      </w:r>
    </w:p>
    <w:p w14:paraId="59DF803C" w14:textId="48B0582B" w:rsidR="002002CE" w:rsidRDefault="00A27A1D" w:rsidP="002002CE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lastRenderedPageBreak/>
        <w:t>BOM button</w:t>
      </w:r>
    </w:p>
    <w:p w14:paraId="105E181E" w14:textId="1F4419AE" w:rsidR="00A27A1D" w:rsidRPr="004B5275" w:rsidRDefault="00A27A1D" w:rsidP="00A27A1D">
      <w:pPr>
        <w:pStyle w:val="ListParagraph"/>
        <w:numPr>
          <w:ilvl w:val="1"/>
          <w:numId w:val="5"/>
        </w:numPr>
      </w:pPr>
      <w:r w:rsidRPr="004B5275">
        <w:t>Click BOM button to show the BOM</w:t>
      </w:r>
      <w:r w:rsidR="00E13D20">
        <w:t xml:space="preserve"> (Change ORDER to BOM)</w:t>
      </w:r>
      <w:r w:rsidR="004C4D82">
        <w:t>; see Fig. 4-1</w:t>
      </w:r>
    </w:p>
    <w:p w14:paraId="2B0F070C" w14:textId="2BFF4A2E" w:rsidR="004B5275" w:rsidRDefault="00763646" w:rsidP="004B5275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BCDA0FF" wp14:editId="1BE274B9">
                <wp:simplePos x="0" y="0"/>
                <wp:positionH relativeFrom="column">
                  <wp:posOffset>2244238</wp:posOffset>
                </wp:positionH>
                <wp:positionV relativeFrom="paragraph">
                  <wp:posOffset>251971</wp:posOffset>
                </wp:positionV>
                <wp:extent cx="243643" cy="178493"/>
                <wp:effectExtent l="0" t="0" r="80645" b="50165"/>
                <wp:wrapNone/>
                <wp:docPr id="225" name="Straight Arrow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643" cy="1784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Straight Arrow Connector 225" style="position:absolute;margin-left:176.7pt;margin-top:19.85pt;width:19.2pt;height:14.0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" w14:anchorId="208AE21A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0A39A280" wp14:editId="2C89633C">
                <wp:simplePos x="0" y="0"/>
                <wp:positionH relativeFrom="column">
                  <wp:posOffset>1680359</wp:posOffset>
                </wp:positionH>
                <wp:positionV relativeFrom="paragraph">
                  <wp:posOffset>55773</wp:posOffset>
                </wp:positionV>
                <wp:extent cx="564078" cy="195942"/>
                <wp:effectExtent l="0" t="0" r="26670" b="13970"/>
                <wp:wrapNone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078" cy="1959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027B1" w14:textId="533F593A" w:rsidR="00763646" w:rsidRPr="00A21A30" w:rsidRDefault="00763646" w:rsidP="00763646">
                            <w:pPr>
                              <w:rPr>
                                <w:color w:val="FF000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6"/>
                              </w:rPr>
                              <w:t>B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9A280" id="_x0000_s1030" type="#_x0000_t202" style="position:absolute;left:0;text-align:left;margin-left:132.3pt;margin-top:4.4pt;width:44.4pt;height:15.4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">
                <v:textbox>
                  <w:txbxContent>
                    <w:p w14:paraId="424027B1" w14:textId="533F593A" w:rsidR="00763646" w:rsidRPr="00A21A30" w:rsidRDefault="00763646" w:rsidP="00763646">
                      <w:pPr>
                        <w:rPr>
                          <w:color w:val="FF0000"/>
                          <w:sz w:val="16"/>
                          <w:szCs w:val="16"/>
                        </w:rPr>
                      </w:pPr>
                      <w:r>
                        <w:rPr>
                          <w:color w:val="FF0000"/>
                          <w:sz w:val="16"/>
                          <w:szCs w:val="16"/>
                        </w:rPr>
                        <w:t>BOM</w:t>
                      </w:r>
                    </w:p>
                  </w:txbxContent>
                </v:textbox>
              </v:shape>
            </w:pict>
          </mc:Fallback>
        </mc:AlternateContent>
      </w:r>
      <w:r w:rsidR="00E13D20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9E57D3C" wp14:editId="70D3620C">
                <wp:simplePos x="0" y="0"/>
                <wp:positionH relativeFrom="margin">
                  <wp:posOffset>2289975</wp:posOffset>
                </wp:positionH>
                <wp:positionV relativeFrom="paragraph">
                  <wp:posOffset>288180</wp:posOffset>
                </wp:positionV>
                <wp:extent cx="779227" cy="326003"/>
                <wp:effectExtent l="0" t="0" r="20955" b="17145"/>
                <wp:wrapNone/>
                <wp:docPr id="211" name="Oval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9227" cy="32600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11" style="position:absolute;margin-left:180.3pt;margin-top:22.7pt;width:61.35pt;height:25.6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56B389E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">
                <v:stroke joinstyle="miter"/>
                <w10:wrap anchorx="margin"/>
              </v:oval>
            </w:pict>
          </mc:Fallback>
        </mc:AlternateContent>
      </w:r>
      <w:r w:rsidR="004B5275">
        <w:rPr>
          <w:noProof/>
        </w:rPr>
        <w:drawing>
          <wp:inline distT="0" distB="0" distL="0" distR="0" wp14:anchorId="344D7C4B" wp14:editId="1BA60651">
            <wp:extent cx="4638675" cy="1076325"/>
            <wp:effectExtent l="0" t="0" r="9525" b="9525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BFF8" w14:textId="358C3D79" w:rsidR="004B5275" w:rsidRPr="004B5275" w:rsidRDefault="004B5275" w:rsidP="004B5275">
      <w:pPr>
        <w:jc w:val="center"/>
      </w:pPr>
      <w:r w:rsidRPr="004B5275">
        <w:t xml:space="preserve">Fig. </w:t>
      </w:r>
      <w:r w:rsidR="00715A43">
        <w:t>4</w:t>
      </w:r>
      <w:r w:rsidRPr="004B5275">
        <w:t>-</w:t>
      </w:r>
      <w:r w:rsidR="00715A43">
        <w:t>1</w:t>
      </w:r>
    </w:p>
    <w:p w14:paraId="3E88C1E1" w14:textId="0E4F70DB" w:rsidR="005F75D0" w:rsidRDefault="005F75D0" w:rsidP="005F75D0">
      <w:pPr>
        <w:pStyle w:val="ListParagraph"/>
        <w:numPr>
          <w:ilvl w:val="1"/>
          <w:numId w:val="5"/>
        </w:numPr>
      </w:pPr>
      <w:r>
        <w:t>BOM will look like this; see Fig. 4-2</w:t>
      </w:r>
      <w:r w:rsidR="004C4D82">
        <w:t xml:space="preserve">; no photo is needed </w:t>
      </w:r>
      <w:r w:rsidR="00E63BD4">
        <w:t>on BOM.</w:t>
      </w:r>
    </w:p>
    <w:p w14:paraId="1DF51445" w14:textId="7B04BBC6" w:rsidR="005F75D0" w:rsidRDefault="005F75D0" w:rsidP="005F75D0">
      <w:r>
        <w:rPr>
          <w:noProof/>
        </w:rPr>
        <w:drawing>
          <wp:inline distT="0" distB="0" distL="0" distR="0" wp14:anchorId="1AD8E170" wp14:editId="764EBA82">
            <wp:extent cx="5943600" cy="1166495"/>
            <wp:effectExtent l="0" t="0" r="0" b="0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6E65D" w14:textId="127F15F8" w:rsidR="005F75D0" w:rsidRDefault="005F75D0" w:rsidP="005F75D0">
      <w:pPr>
        <w:jc w:val="center"/>
      </w:pPr>
      <w:r>
        <w:t>Fig. 4-2</w:t>
      </w:r>
    </w:p>
    <w:p w14:paraId="1EA0CD4C" w14:textId="4494C3C6" w:rsidR="00A27A1D" w:rsidRDefault="00B66A0A" w:rsidP="00A27A1D">
      <w:pPr>
        <w:pStyle w:val="ListParagraph"/>
        <w:numPr>
          <w:ilvl w:val="1"/>
          <w:numId w:val="5"/>
        </w:numPr>
      </w:pPr>
      <w:r w:rsidRPr="004B5275">
        <w:t xml:space="preserve">BOM </w:t>
      </w:r>
      <w:r w:rsidR="007F7916" w:rsidRPr="004B5275">
        <w:t xml:space="preserve">shows items are duplicated </w:t>
      </w:r>
      <w:r w:rsidR="00F264B5" w:rsidRPr="004B5275">
        <w:t xml:space="preserve">if they </w:t>
      </w:r>
      <w:proofErr w:type="gramStart"/>
      <w:r w:rsidR="00F264B5" w:rsidRPr="004B5275">
        <w:t>are</w:t>
      </w:r>
      <w:r w:rsidR="00DF0418">
        <w:t>;</w:t>
      </w:r>
      <w:proofErr w:type="gramEnd"/>
      <w:r w:rsidR="00DF0418">
        <w:t xml:space="preserve"> see Fig. 4-3</w:t>
      </w:r>
      <w:r w:rsidR="009E6789">
        <w:t>.</w:t>
      </w:r>
    </w:p>
    <w:p w14:paraId="15FF2E30" w14:textId="3A724DFB" w:rsidR="00A505EE" w:rsidRDefault="000C68B2" w:rsidP="000C68B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0989728" wp14:editId="534A5BED">
                <wp:simplePos x="0" y="0"/>
                <wp:positionH relativeFrom="margin">
                  <wp:posOffset>2553335</wp:posOffset>
                </wp:positionH>
                <wp:positionV relativeFrom="paragraph">
                  <wp:posOffset>1010396</wp:posOffset>
                </wp:positionV>
                <wp:extent cx="1192696" cy="326003"/>
                <wp:effectExtent l="0" t="0" r="26670" b="17145"/>
                <wp:wrapNone/>
                <wp:docPr id="216" name="Oval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696" cy="32600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16" style="position:absolute;margin-left:201.05pt;margin-top:79.55pt;width:93.9pt;height:25.6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5CD3E2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EA01002" wp14:editId="516629F6">
                <wp:simplePos x="0" y="0"/>
                <wp:positionH relativeFrom="margin">
                  <wp:posOffset>2584174</wp:posOffset>
                </wp:positionH>
                <wp:positionV relativeFrom="paragraph">
                  <wp:posOffset>245745</wp:posOffset>
                </wp:positionV>
                <wp:extent cx="1192696" cy="326003"/>
                <wp:effectExtent l="0" t="0" r="26670" b="17145"/>
                <wp:wrapNone/>
                <wp:docPr id="215" name="Oval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696" cy="32600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15" style="position:absolute;margin-left:203.5pt;margin-top:19.35pt;width:93.9pt;height:25.6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18C1F2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D93DBD5" wp14:editId="0EDF806A">
            <wp:extent cx="2480807" cy="1370674"/>
            <wp:effectExtent l="0" t="0" r="0" b="127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96215" cy="137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955EE" w14:textId="47694C96" w:rsidR="000C68B2" w:rsidRDefault="000C68B2" w:rsidP="000C68B2">
      <w:pPr>
        <w:jc w:val="center"/>
      </w:pPr>
      <w:r>
        <w:t>Fig. 4-3</w:t>
      </w:r>
      <w:r w:rsidR="009E6789">
        <w:t>-1 (this website has this function)</w:t>
      </w:r>
    </w:p>
    <w:p w14:paraId="19C6891A" w14:textId="16534849" w:rsidR="009E6789" w:rsidRDefault="009E6789" w:rsidP="000C68B2">
      <w:pPr>
        <w:jc w:val="center"/>
      </w:pPr>
      <w:r>
        <w:rPr>
          <w:noProof/>
        </w:rPr>
        <w:drawing>
          <wp:inline distT="0" distB="0" distL="0" distR="0" wp14:anchorId="13C8CDE3" wp14:editId="387DA652">
            <wp:extent cx="5943600" cy="1934845"/>
            <wp:effectExtent l="0" t="0" r="0" b="8255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8CC13" w14:textId="1D06A4C0" w:rsidR="009E6789" w:rsidRDefault="009E6789" w:rsidP="000C68B2">
      <w:pPr>
        <w:jc w:val="center"/>
      </w:pPr>
      <w:r>
        <w:t>Fig. 4-3-2 (this is what it can look like on our site)</w:t>
      </w:r>
    </w:p>
    <w:p w14:paraId="31F627C5" w14:textId="77777777" w:rsidR="004C4D82" w:rsidRPr="004B5275" w:rsidRDefault="004C4D82" w:rsidP="004C4D82"/>
    <w:p w14:paraId="3206F0FB" w14:textId="6E6D55BA" w:rsidR="00F264B5" w:rsidRDefault="00F264B5" w:rsidP="00A27A1D">
      <w:pPr>
        <w:pStyle w:val="ListParagraph"/>
        <w:numPr>
          <w:ilvl w:val="1"/>
          <w:numId w:val="5"/>
        </w:numPr>
      </w:pPr>
      <w:r w:rsidRPr="004B5275">
        <w:t>Add a line button is used to directly add a part if part number is known</w:t>
      </w:r>
      <w:r w:rsidR="00FB5755">
        <w:t>; Change “Add a line” to “Add a part”</w:t>
      </w:r>
      <w:r w:rsidR="00DF0418">
        <w:t>; see Fig. 4-4</w:t>
      </w:r>
      <w:r w:rsidR="00223402">
        <w:t xml:space="preserve">. </w:t>
      </w:r>
    </w:p>
    <w:p w14:paraId="5B7C33A9" w14:textId="071A18A3" w:rsidR="00F40C5F" w:rsidRDefault="00FB5755" w:rsidP="00F40C5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C9CD0E5" wp14:editId="3A558563">
                <wp:simplePos x="0" y="0"/>
                <wp:positionH relativeFrom="margin">
                  <wp:align>left</wp:align>
                </wp:positionH>
                <wp:positionV relativeFrom="paragraph">
                  <wp:posOffset>1067628</wp:posOffset>
                </wp:positionV>
                <wp:extent cx="1192696" cy="326003"/>
                <wp:effectExtent l="0" t="0" r="26670" b="17145"/>
                <wp:wrapNone/>
                <wp:docPr id="219" name="Oval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696" cy="32600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19" style="position:absolute;margin-left:0;margin-top:84.05pt;width:93.9pt;height:25.65pt;z-index:2517166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4C1D0C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">
                <v:stroke joinstyle="miter"/>
                <w10:wrap anchorx="margin"/>
              </v:oval>
            </w:pict>
          </mc:Fallback>
        </mc:AlternateContent>
      </w:r>
      <w:r w:rsidR="00F40C5F">
        <w:rPr>
          <w:noProof/>
        </w:rPr>
        <w:drawing>
          <wp:inline distT="0" distB="0" distL="0" distR="0" wp14:anchorId="6FD84742" wp14:editId="0B6A6AA7">
            <wp:extent cx="5943600" cy="1386205"/>
            <wp:effectExtent l="0" t="0" r="0" b="4445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7F342" w14:textId="121E3E91" w:rsidR="00F40C5F" w:rsidRPr="004B5275" w:rsidRDefault="00F40C5F" w:rsidP="00F40C5F">
      <w:pPr>
        <w:jc w:val="center"/>
      </w:pPr>
      <w:r>
        <w:t>Fig. 4-4</w:t>
      </w:r>
    </w:p>
    <w:p w14:paraId="6DD92E8A" w14:textId="367323BA" w:rsidR="00F264B5" w:rsidRDefault="00E837F8" w:rsidP="00A27A1D">
      <w:pPr>
        <w:pStyle w:val="ListParagraph"/>
        <w:numPr>
          <w:ilvl w:val="1"/>
          <w:numId w:val="5"/>
        </w:numPr>
      </w:pPr>
      <w:r w:rsidRPr="004B5275">
        <w:t xml:space="preserve">Top left corner, </w:t>
      </w:r>
      <w:r w:rsidR="00941774" w:rsidRPr="004B5275">
        <w:t>Project number can be added</w:t>
      </w:r>
      <w:r w:rsidR="00D862C7">
        <w:t>;</w:t>
      </w:r>
      <w:r w:rsidR="00FE2A36">
        <w:t xml:space="preserve"> see Fig. 4-5</w:t>
      </w:r>
    </w:p>
    <w:p w14:paraId="1C6D5A83" w14:textId="45DB2FD9" w:rsidR="00D862C7" w:rsidRDefault="00D862C7" w:rsidP="00D862C7">
      <w:pPr>
        <w:pStyle w:val="ListParagraph"/>
        <w:numPr>
          <w:ilvl w:val="2"/>
          <w:numId w:val="5"/>
        </w:numPr>
      </w:pPr>
      <w:r>
        <w:t>Change Order to BOM</w:t>
      </w:r>
    </w:p>
    <w:p w14:paraId="04C76D8E" w14:textId="0EA5637C" w:rsidR="00D862C7" w:rsidRDefault="00D862C7" w:rsidP="00D862C7">
      <w:pPr>
        <w:pStyle w:val="ListParagraph"/>
        <w:numPr>
          <w:ilvl w:val="2"/>
          <w:numId w:val="5"/>
        </w:numPr>
      </w:pPr>
      <w:r>
        <w:t>Change “Purchase Order (Optional)” to “Project Number (Optional)”</w:t>
      </w:r>
    </w:p>
    <w:p w14:paraId="79E644EA" w14:textId="0DD8F28D" w:rsidR="00905199" w:rsidRPr="00905199" w:rsidRDefault="00905199" w:rsidP="00D862C7">
      <w:pPr>
        <w:pStyle w:val="ListParagraph"/>
        <w:numPr>
          <w:ilvl w:val="2"/>
          <w:numId w:val="5"/>
        </w:numPr>
        <w:rPr>
          <w:highlight w:val="yellow"/>
        </w:rPr>
      </w:pPr>
      <w:r w:rsidRPr="00905199">
        <w:rPr>
          <w:highlight w:val="yellow"/>
        </w:rPr>
        <w:t xml:space="preserve">Add more boxes for </w:t>
      </w:r>
      <w:proofErr w:type="gramStart"/>
      <w:r w:rsidRPr="00905199">
        <w:rPr>
          <w:highlight w:val="yellow"/>
        </w:rPr>
        <w:t>information</w:t>
      </w:r>
      <w:proofErr w:type="gramEnd"/>
    </w:p>
    <w:p w14:paraId="0F7C9926" w14:textId="0F39076F" w:rsidR="00D862C7" w:rsidRDefault="00D862C7" w:rsidP="00D862C7"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31FBE93" wp14:editId="51CE700E">
                <wp:simplePos x="0" y="0"/>
                <wp:positionH relativeFrom="margin">
                  <wp:align>left</wp:align>
                </wp:positionH>
                <wp:positionV relativeFrom="paragraph">
                  <wp:posOffset>675861</wp:posOffset>
                </wp:positionV>
                <wp:extent cx="1963972" cy="667909"/>
                <wp:effectExtent l="0" t="0" r="17780" b="18415"/>
                <wp:wrapNone/>
                <wp:docPr id="221" name="Oval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3972" cy="66790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oval id="Oval 221" style="position:absolute;margin-left:0;margin-top:53.2pt;width:154.65pt;height:52.6pt;z-index:251718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spid="_x0000_s1026" filled="f" strokecolor="red" strokeweight="1pt" w14:anchorId="6F0C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084741C1" wp14:editId="3E3DAEC9">
            <wp:extent cx="5943600" cy="2364105"/>
            <wp:effectExtent l="0" t="0" r="0" b="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A078C" w14:textId="3ACD181A" w:rsidR="00FE2A36" w:rsidRPr="004B5275" w:rsidRDefault="00FE2A36" w:rsidP="00FE2A36">
      <w:pPr>
        <w:jc w:val="center"/>
      </w:pPr>
      <w:r>
        <w:t>Fig. 4-5</w:t>
      </w:r>
    </w:p>
    <w:p w14:paraId="755D7643" w14:textId="263BA7BE" w:rsidR="00941774" w:rsidRDefault="00BF76CC" w:rsidP="00A27A1D">
      <w:pPr>
        <w:pStyle w:val="ListParagraph"/>
        <w:numPr>
          <w:ilvl w:val="1"/>
          <w:numId w:val="5"/>
        </w:numPr>
      </w:pPr>
      <w:r>
        <w:t xml:space="preserve">Save for later </w:t>
      </w:r>
      <w:proofErr w:type="gramStart"/>
      <w:r>
        <w:t>button</w:t>
      </w:r>
      <w:proofErr w:type="gramEnd"/>
    </w:p>
    <w:p w14:paraId="27F20F1D" w14:textId="134C7C2E" w:rsidR="00BF76CC" w:rsidRDefault="00632339" w:rsidP="00BF76CC">
      <w:pPr>
        <w:pStyle w:val="ListParagraph"/>
        <w:numPr>
          <w:ilvl w:val="2"/>
          <w:numId w:val="5"/>
        </w:numPr>
      </w:pPr>
      <w:r>
        <w:t xml:space="preserve">Change Save your order as to </w:t>
      </w:r>
      <w:r w:rsidR="001D77C4">
        <w:t>“</w:t>
      </w:r>
      <w:r>
        <w:t xml:space="preserve">Save your BOM </w:t>
      </w:r>
      <w:proofErr w:type="gramStart"/>
      <w:r>
        <w:t>as</w:t>
      </w:r>
      <w:proofErr w:type="gramEnd"/>
      <w:r w:rsidR="001D77C4">
        <w:t>”</w:t>
      </w:r>
    </w:p>
    <w:p w14:paraId="7844BB73" w14:textId="2A75576A" w:rsidR="00FE4EB3" w:rsidRDefault="00FE4EB3" w:rsidP="00FE4EB3">
      <w:pPr>
        <w:pStyle w:val="ListParagraph"/>
        <w:numPr>
          <w:ilvl w:val="3"/>
          <w:numId w:val="5"/>
        </w:numPr>
      </w:pPr>
      <w:r>
        <w:t xml:space="preserve">In the box, </w:t>
      </w:r>
      <w:r w:rsidR="00AF17C6">
        <w:t>add (Project Number, Description, etc.)</w:t>
      </w:r>
    </w:p>
    <w:p w14:paraId="04D7F871" w14:textId="1684DCE5" w:rsidR="001D77C4" w:rsidRDefault="00567296" w:rsidP="00BF76CC">
      <w:pPr>
        <w:pStyle w:val="ListParagraph"/>
        <w:numPr>
          <w:ilvl w:val="2"/>
          <w:numId w:val="5"/>
        </w:numPr>
      </w:pPr>
      <w:r>
        <w:t xml:space="preserve">Change “Logging in is required to view saved </w:t>
      </w:r>
      <w:r w:rsidRPr="00FE4EB3">
        <w:rPr>
          <w:u w:val="single"/>
        </w:rPr>
        <w:t>orders</w:t>
      </w:r>
      <w:r>
        <w:t>” to “</w:t>
      </w:r>
      <w:r w:rsidR="001D77C4">
        <w:t xml:space="preserve">Logging in is required to view saved </w:t>
      </w:r>
      <w:r w:rsidR="001D77C4" w:rsidRPr="00FE4EB3">
        <w:rPr>
          <w:u w:val="single"/>
        </w:rPr>
        <w:t>BOM</w:t>
      </w:r>
      <w:r>
        <w:t>”</w:t>
      </w:r>
      <w:r w:rsidR="001D77C4">
        <w:t>.</w:t>
      </w:r>
    </w:p>
    <w:p w14:paraId="1D34F29F" w14:textId="58D987E9" w:rsidR="00FE4EB3" w:rsidRPr="00FE2A36" w:rsidRDefault="00FE4EB3" w:rsidP="003B640C">
      <w:pPr>
        <w:pStyle w:val="ListParagraph"/>
        <w:ind w:left="2160"/>
      </w:pPr>
    </w:p>
    <w:p w14:paraId="45515459" w14:textId="332B5A44" w:rsidR="00D113B4" w:rsidRDefault="00632339" w:rsidP="0061680F">
      <w:pPr>
        <w:pStyle w:val="ListParagrap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AF9423A" wp14:editId="3ACF6DDB">
            <wp:extent cx="5943600" cy="2123440"/>
            <wp:effectExtent l="0" t="0" r="0" b="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D5F12" w14:textId="0DAB27C3" w:rsidR="0053276F" w:rsidRPr="0053276F" w:rsidRDefault="0053276F" w:rsidP="0053276F">
      <w:pPr>
        <w:pStyle w:val="ListParagraph"/>
        <w:jc w:val="center"/>
      </w:pPr>
      <w:r w:rsidRPr="0053276F">
        <w:t>Fig. 4-6</w:t>
      </w:r>
    </w:p>
    <w:p w14:paraId="720281D0" w14:textId="3E4FC50B" w:rsidR="003B640C" w:rsidRDefault="003B640C" w:rsidP="003B640C">
      <w:pPr>
        <w:pStyle w:val="ListParagraph"/>
        <w:numPr>
          <w:ilvl w:val="0"/>
          <w:numId w:val="11"/>
        </w:numPr>
      </w:pPr>
      <w:r w:rsidRPr="00171B87">
        <w:t xml:space="preserve">User can change </w:t>
      </w:r>
      <w:r>
        <w:t>the following on the BOM</w:t>
      </w:r>
      <w:r w:rsidR="00FE048C">
        <w:t>; Fig. 4-7</w:t>
      </w:r>
    </w:p>
    <w:p w14:paraId="5DC52771" w14:textId="723B03E9" w:rsidR="00171B87" w:rsidRPr="00171B87" w:rsidRDefault="00171B87" w:rsidP="00171B87">
      <w:pPr>
        <w:pStyle w:val="ListParagraph"/>
        <w:numPr>
          <w:ilvl w:val="0"/>
          <w:numId w:val="8"/>
        </w:numPr>
      </w:pPr>
      <w:r w:rsidRPr="00171B87">
        <w:t>Item Number</w:t>
      </w:r>
    </w:p>
    <w:p w14:paraId="3F723B1E" w14:textId="73AE27C7" w:rsidR="00171B87" w:rsidRPr="00171B87" w:rsidRDefault="00171B87" w:rsidP="00171B87">
      <w:pPr>
        <w:pStyle w:val="ListParagraph"/>
        <w:numPr>
          <w:ilvl w:val="0"/>
          <w:numId w:val="8"/>
        </w:numPr>
      </w:pPr>
      <w:r w:rsidRPr="00171B87">
        <w:t xml:space="preserve">Qty. </w:t>
      </w:r>
    </w:p>
    <w:p w14:paraId="7B38EA9C" w14:textId="1C41F0DB" w:rsidR="00171B87" w:rsidRPr="00171B87" w:rsidRDefault="00171B87" w:rsidP="00171B87">
      <w:pPr>
        <w:pStyle w:val="ListParagraph"/>
        <w:numPr>
          <w:ilvl w:val="0"/>
          <w:numId w:val="8"/>
        </w:numPr>
      </w:pPr>
      <w:r w:rsidRPr="00171B87">
        <w:t>Description</w:t>
      </w:r>
    </w:p>
    <w:p w14:paraId="31A8C04C" w14:textId="141924FE" w:rsidR="00171B87" w:rsidRDefault="00171B87" w:rsidP="00171B87">
      <w:pPr>
        <w:pStyle w:val="ListParagraph"/>
        <w:numPr>
          <w:ilvl w:val="0"/>
          <w:numId w:val="8"/>
        </w:numPr>
      </w:pPr>
      <w:r w:rsidRPr="00171B87">
        <w:t>Note</w:t>
      </w:r>
    </w:p>
    <w:p w14:paraId="23ACEF81" w14:textId="4D0B1020" w:rsidR="00FA57D3" w:rsidRPr="00171B87" w:rsidRDefault="00FA57D3" w:rsidP="00171B87">
      <w:pPr>
        <w:pStyle w:val="ListParagraph"/>
        <w:numPr>
          <w:ilvl w:val="0"/>
          <w:numId w:val="8"/>
        </w:numPr>
      </w:pPr>
      <w:r>
        <w:t xml:space="preserve">If the user changes the part number (he knows it), then the manufacturer and Description should automatically get updated. </w:t>
      </w:r>
    </w:p>
    <w:p w14:paraId="74A6E7B3" w14:textId="7C6BD939" w:rsidR="00171B87" w:rsidRDefault="00171B87" w:rsidP="00FE048C">
      <w:pPr>
        <w:jc w:val="center"/>
        <w:rPr>
          <w:b/>
          <w:bCs/>
          <w:highlight w:val="yellow"/>
        </w:rPr>
      </w:pPr>
      <w:r>
        <w:rPr>
          <w:noProof/>
        </w:rPr>
        <w:drawing>
          <wp:inline distT="0" distB="0" distL="0" distR="0" wp14:anchorId="23EFC8F9" wp14:editId="544B6EA2">
            <wp:extent cx="5943600" cy="11664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6A53" w14:textId="2E4DB522" w:rsidR="00FE048C" w:rsidRDefault="00FE048C" w:rsidP="00FE048C">
      <w:pPr>
        <w:jc w:val="center"/>
      </w:pPr>
      <w:r w:rsidRPr="00FE048C">
        <w:t>Fig. 4-7</w:t>
      </w:r>
    </w:p>
    <w:p w14:paraId="517DF69D" w14:textId="0DDCA2BA" w:rsidR="00287BE1" w:rsidRDefault="00287BE1" w:rsidP="00287BE1">
      <w:pPr>
        <w:pStyle w:val="ListParagraph"/>
        <w:numPr>
          <w:ilvl w:val="0"/>
          <w:numId w:val="11"/>
        </w:numPr>
      </w:pPr>
      <w:r w:rsidRPr="00171B87">
        <w:t xml:space="preserve">User can </w:t>
      </w:r>
      <w:r w:rsidR="007F5300">
        <w:t xml:space="preserve">hide columns </w:t>
      </w:r>
      <w:r>
        <w:t>on the BOM; Fig. 4-7</w:t>
      </w:r>
    </w:p>
    <w:p w14:paraId="686AC6D0" w14:textId="77777777" w:rsidR="00287BE1" w:rsidRPr="00171B87" w:rsidRDefault="00287BE1" w:rsidP="00287BE1">
      <w:pPr>
        <w:pStyle w:val="ListParagraph"/>
        <w:numPr>
          <w:ilvl w:val="0"/>
          <w:numId w:val="8"/>
        </w:numPr>
      </w:pPr>
      <w:r w:rsidRPr="00171B87">
        <w:t>Item Number</w:t>
      </w:r>
    </w:p>
    <w:p w14:paraId="635A1B56" w14:textId="618119CF" w:rsidR="00287BE1" w:rsidRDefault="00287BE1" w:rsidP="00287BE1">
      <w:pPr>
        <w:pStyle w:val="ListParagraph"/>
        <w:numPr>
          <w:ilvl w:val="0"/>
          <w:numId w:val="8"/>
        </w:numPr>
      </w:pPr>
      <w:r w:rsidRPr="00171B87">
        <w:t xml:space="preserve">Qty. </w:t>
      </w:r>
    </w:p>
    <w:p w14:paraId="30C7F1DE" w14:textId="3ACFA1C2" w:rsidR="00C0668C" w:rsidRDefault="00C0668C" w:rsidP="00287BE1">
      <w:pPr>
        <w:pStyle w:val="ListParagraph"/>
        <w:numPr>
          <w:ilvl w:val="0"/>
          <w:numId w:val="8"/>
        </w:numPr>
      </w:pPr>
      <w:r>
        <w:t>Part number</w:t>
      </w:r>
    </w:p>
    <w:p w14:paraId="4A7D5CBA" w14:textId="0B9F081F" w:rsidR="00C0668C" w:rsidRPr="00171B87" w:rsidRDefault="00C0668C" w:rsidP="00287BE1">
      <w:pPr>
        <w:pStyle w:val="ListParagraph"/>
        <w:numPr>
          <w:ilvl w:val="0"/>
          <w:numId w:val="8"/>
        </w:numPr>
      </w:pPr>
      <w:r>
        <w:t xml:space="preserve">Manufacturer </w:t>
      </w:r>
    </w:p>
    <w:p w14:paraId="12D7A32A" w14:textId="77777777" w:rsidR="00287BE1" w:rsidRPr="00171B87" w:rsidRDefault="00287BE1" w:rsidP="00287BE1">
      <w:pPr>
        <w:pStyle w:val="ListParagraph"/>
        <w:numPr>
          <w:ilvl w:val="0"/>
          <w:numId w:val="8"/>
        </w:numPr>
      </w:pPr>
      <w:r w:rsidRPr="00171B87">
        <w:t>Description</w:t>
      </w:r>
    </w:p>
    <w:p w14:paraId="759B2B77" w14:textId="77777777" w:rsidR="00287BE1" w:rsidRDefault="00287BE1" w:rsidP="00287BE1">
      <w:pPr>
        <w:pStyle w:val="ListParagraph"/>
        <w:numPr>
          <w:ilvl w:val="0"/>
          <w:numId w:val="8"/>
        </w:numPr>
      </w:pPr>
      <w:r w:rsidRPr="00171B87">
        <w:t>Note</w:t>
      </w:r>
    </w:p>
    <w:p w14:paraId="18F0F517" w14:textId="28914A8F" w:rsidR="00C0668C" w:rsidRDefault="00C0668C" w:rsidP="00C0668C">
      <w:pPr>
        <w:pStyle w:val="ListParagraph"/>
        <w:numPr>
          <w:ilvl w:val="0"/>
          <w:numId w:val="11"/>
        </w:numPr>
      </w:pPr>
      <w:r>
        <w:t xml:space="preserve">User can </w:t>
      </w:r>
      <w:r w:rsidR="004A1A94">
        <w:t xml:space="preserve">copy and paste his own BOM </w:t>
      </w:r>
      <w:r w:rsidR="2E7F10EE">
        <w:t xml:space="preserve">from excel </w:t>
      </w:r>
      <w:r w:rsidR="004A1A94">
        <w:t>to</w:t>
      </w:r>
      <w:r>
        <w:t xml:space="preserve"> </w:t>
      </w:r>
      <w:r w:rsidR="088ACD73">
        <w:t xml:space="preserve">the </w:t>
      </w:r>
      <w:r>
        <w:t>BOM</w:t>
      </w:r>
      <w:r w:rsidR="7F1CB92B">
        <w:t xml:space="preserve"> in our app</w:t>
      </w:r>
      <w:r>
        <w:t>; Fig. 4-7</w:t>
      </w:r>
    </w:p>
    <w:p w14:paraId="2F893637" w14:textId="777152B2" w:rsidR="300543F3" w:rsidRDefault="300543F3" w:rsidP="4F14DC86">
      <w:pPr>
        <w:pStyle w:val="ListParagraph"/>
        <w:numPr>
          <w:ilvl w:val="0"/>
          <w:numId w:val="11"/>
        </w:numPr>
      </w:pPr>
      <w:r w:rsidRPr="4F14DC86">
        <w:rPr>
          <w:highlight w:val="green"/>
        </w:rPr>
        <w:t xml:space="preserve">A share button which </w:t>
      </w:r>
      <w:proofErr w:type="gramStart"/>
      <w:r w:rsidRPr="4F14DC86">
        <w:rPr>
          <w:highlight w:val="green"/>
        </w:rPr>
        <w:t>allow</w:t>
      </w:r>
      <w:proofErr w:type="gramEnd"/>
      <w:r w:rsidRPr="4F14DC86">
        <w:rPr>
          <w:highlight w:val="green"/>
        </w:rPr>
        <w:t xml:space="preserve"> user to compose a</w:t>
      </w:r>
      <w:r w:rsidR="55AA7A9B" w:rsidRPr="4F14DC86">
        <w:rPr>
          <w:highlight w:val="green"/>
        </w:rPr>
        <w:t>n</w:t>
      </w:r>
      <w:r w:rsidRPr="4F14DC86">
        <w:rPr>
          <w:highlight w:val="green"/>
        </w:rPr>
        <w:t xml:space="preserve"> email with the BOM attached</w:t>
      </w:r>
      <w:r w:rsidR="65CF29B9" w:rsidRPr="4F14DC86">
        <w:rPr>
          <w:highlight w:val="green"/>
        </w:rPr>
        <w:t xml:space="preserve"> as excel file (for web version, it will be a web link).</w:t>
      </w:r>
    </w:p>
    <w:p w14:paraId="0C4512F5" w14:textId="33E23CA6" w:rsidR="65CF29B9" w:rsidRDefault="65CF29B9" w:rsidP="4F14DC86">
      <w:pPr>
        <w:pStyle w:val="ListParagraph"/>
        <w:numPr>
          <w:ilvl w:val="0"/>
          <w:numId w:val="11"/>
        </w:numPr>
      </w:pPr>
      <w:proofErr w:type="gramStart"/>
      <w:r w:rsidRPr="4F14DC86">
        <w:rPr>
          <w:highlight w:val="green"/>
        </w:rPr>
        <w:t>A</w:t>
      </w:r>
      <w:proofErr w:type="gramEnd"/>
      <w:r w:rsidRPr="4F14DC86">
        <w:rPr>
          <w:highlight w:val="green"/>
        </w:rPr>
        <w:t xml:space="preserve"> export button which allow user to download the </w:t>
      </w:r>
      <w:proofErr w:type="spellStart"/>
      <w:r w:rsidRPr="4F14DC86">
        <w:rPr>
          <w:highlight w:val="green"/>
        </w:rPr>
        <w:t>bom</w:t>
      </w:r>
      <w:proofErr w:type="spellEnd"/>
      <w:r w:rsidRPr="4F14DC86">
        <w:rPr>
          <w:highlight w:val="green"/>
        </w:rPr>
        <w:t xml:space="preserve"> as excel file</w:t>
      </w:r>
      <w:r>
        <w:t xml:space="preserve"> </w:t>
      </w:r>
    </w:p>
    <w:p w14:paraId="1E16D293" w14:textId="666B2F78" w:rsidR="65CF29B9" w:rsidRDefault="65CF29B9" w:rsidP="4F14DC86">
      <w:pPr>
        <w:pStyle w:val="ListParagraph"/>
        <w:numPr>
          <w:ilvl w:val="2"/>
          <w:numId w:val="11"/>
        </w:numPr>
        <w:rPr>
          <w:highlight w:val="green"/>
        </w:rPr>
      </w:pPr>
      <w:r w:rsidRPr="4F14DC86">
        <w:rPr>
          <w:highlight w:val="green"/>
        </w:rPr>
        <w:t xml:space="preserve">Naming of the </w:t>
      </w:r>
      <w:proofErr w:type="spellStart"/>
      <w:r w:rsidRPr="4F14DC86">
        <w:rPr>
          <w:highlight w:val="green"/>
        </w:rPr>
        <w:t>bom</w:t>
      </w:r>
      <w:proofErr w:type="spellEnd"/>
      <w:r w:rsidRPr="4F14DC86">
        <w:rPr>
          <w:highlight w:val="green"/>
        </w:rPr>
        <w:t xml:space="preserve"> file can be </w:t>
      </w:r>
      <w:proofErr w:type="spellStart"/>
      <w:r w:rsidRPr="4F14DC86">
        <w:rPr>
          <w:highlight w:val="green"/>
        </w:rPr>
        <w:t>projectID+rev+</w:t>
      </w:r>
      <w:proofErr w:type="gramStart"/>
      <w:r w:rsidRPr="4F14DC86">
        <w:rPr>
          <w:highlight w:val="green"/>
        </w:rPr>
        <w:t>date</w:t>
      </w:r>
      <w:proofErr w:type="spellEnd"/>
      <w:proofErr w:type="gramEnd"/>
    </w:p>
    <w:p w14:paraId="404D9BEB" w14:textId="77777777" w:rsidR="004A1A94" w:rsidRDefault="004A1A94" w:rsidP="004A1A94"/>
    <w:p w14:paraId="16D2E000" w14:textId="303C0B5D" w:rsidR="00171B87" w:rsidRPr="00FE048C" w:rsidRDefault="00990E2D" w:rsidP="00FE048C">
      <w:pPr>
        <w:pStyle w:val="ListParagraph"/>
        <w:numPr>
          <w:ilvl w:val="0"/>
          <w:numId w:val="5"/>
        </w:numPr>
        <w:rPr>
          <w:b/>
          <w:bCs/>
        </w:rPr>
      </w:pPr>
      <w:r w:rsidRPr="00FE048C">
        <w:rPr>
          <w:b/>
          <w:bCs/>
        </w:rPr>
        <w:t>User’s personal library</w:t>
      </w:r>
    </w:p>
    <w:p w14:paraId="623A868B" w14:textId="3A766B33" w:rsidR="00990E2D" w:rsidRPr="008F339C" w:rsidRDefault="00990E2D" w:rsidP="00FE048C">
      <w:pPr>
        <w:pStyle w:val="ListParagraph"/>
        <w:numPr>
          <w:ilvl w:val="1"/>
          <w:numId w:val="5"/>
        </w:numPr>
      </w:pPr>
      <w:r w:rsidRPr="008F339C">
        <w:t xml:space="preserve">Purpose: </w:t>
      </w:r>
    </w:p>
    <w:p w14:paraId="271CFB26" w14:textId="67F6DD83" w:rsidR="00990E2D" w:rsidRPr="008F339C" w:rsidRDefault="00990E2D" w:rsidP="00FE048C">
      <w:pPr>
        <w:pStyle w:val="ListParagraph"/>
        <w:numPr>
          <w:ilvl w:val="2"/>
          <w:numId w:val="5"/>
        </w:numPr>
      </w:pPr>
      <w:r w:rsidRPr="008F339C">
        <w:lastRenderedPageBreak/>
        <w:t xml:space="preserve">Help user quickly searches the parts he used in the </w:t>
      </w:r>
      <w:proofErr w:type="gramStart"/>
      <w:r w:rsidRPr="008F339C">
        <w:t>past</w:t>
      </w:r>
      <w:proofErr w:type="gramEnd"/>
    </w:p>
    <w:p w14:paraId="4054C826" w14:textId="4DE6B07F" w:rsidR="00990E2D" w:rsidRPr="008F339C" w:rsidRDefault="00990E2D" w:rsidP="00FE048C">
      <w:pPr>
        <w:pStyle w:val="ListParagraph"/>
        <w:numPr>
          <w:ilvl w:val="1"/>
          <w:numId w:val="5"/>
        </w:numPr>
      </w:pPr>
      <w:r w:rsidRPr="008F339C">
        <w:t xml:space="preserve">All the parts that user has added to his current or past BOMs, will be automatically stored in User’s personal </w:t>
      </w:r>
      <w:proofErr w:type="gramStart"/>
      <w:r w:rsidRPr="008F339C">
        <w:t>library</w:t>
      </w:r>
      <w:proofErr w:type="gramEnd"/>
    </w:p>
    <w:p w14:paraId="5EBA3854" w14:textId="05694587" w:rsidR="00990E2D" w:rsidRPr="008F339C" w:rsidRDefault="002361D1" w:rsidP="00FE048C">
      <w:pPr>
        <w:pStyle w:val="ListParagraph"/>
        <w:numPr>
          <w:ilvl w:val="1"/>
          <w:numId w:val="5"/>
        </w:numPr>
      </w:pPr>
      <w:r w:rsidRPr="008F339C">
        <w:t xml:space="preserve">Record the following information for each </w:t>
      </w:r>
      <w:proofErr w:type="gramStart"/>
      <w:r w:rsidRPr="008F339C">
        <w:t>part</w:t>
      </w:r>
      <w:proofErr w:type="gramEnd"/>
    </w:p>
    <w:p w14:paraId="050B4C6A" w14:textId="36AE812D" w:rsidR="002361D1" w:rsidRPr="008F339C" w:rsidRDefault="002361D1" w:rsidP="00FE048C">
      <w:pPr>
        <w:pStyle w:val="ListParagraph"/>
        <w:numPr>
          <w:ilvl w:val="2"/>
          <w:numId w:val="5"/>
        </w:numPr>
      </w:pPr>
      <w:r w:rsidRPr="008F339C">
        <w:t xml:space="preserve">Which BOM this part has been used </w:t>
      </w:r>
    </w:p>
    <w:p w14:paraId="5F9E5DCF" w14:textId="604A2A87" w:rsidR="002361D1" w:rsidRPr="008F339C" w:rsidRDefault="002361D1" w:rsidP="00FE048C">
      <w:pPr>
        <w:pStyle w:val="ListParagraph"/>
        <w:numPr>
          <w:ilvl w:val="2"/>
          <w:numId w:val="5"/>
        </w:numPr>
      </w:pPr>
      <w:r w:rsidRPr="008F339C">
        <w:t xml:space="preserve">Who are the user’s customers that this part was </w:t>
      </w:r>
      <w:proofErr w:type="gramStart"/>
      <w:r w:rsidRPr="008F339C">
        <w:t>used for</w:t>
      </w:r>
      <w:proofErr w:type="gramEnd"/>
    </w:p>
    <w:p w14:paraId="12A22AC9" w14:textId="0E6D1C1D" w:rsidR="002361D1" w:rsidRPr="008F339C" w:rsidRDefault="002361D1" w:rsidP="00FE048C">
      <w:pPr>
        <w:pStyle w:val="ListParagraph"/>
        <w:numPr>
          <w:ilvl w:val="2"/>
          <w:numId w:val="5"/>
        </w:numPr>
      </w:pPr>
      <w:r w:rsidRPr="008F339C">
        <w:t>How many times this part has been used (i.e., how many BOMs this part has been added into)</w:t>
      </w:r>
    </w:p>
    <w:p w14:paraId="0ADC43A1" w14:textId="600B625D" w:rsidR="002361D1" w:rsidRPr="008F339C" w:rsidRDefault="002361D1" w:rsidP="00FE048C">
      <w:pPr>
        <w:pStyle w:val="ListParagraph"/>
        <w:numPr>
          <w:ilvl w:val="2"/>
          <w:numId w:val="5"/>
        </w:numPr>
      </w:pPr>
      <w:r>
        <w:t>The qty. of the total usage by this user.</w:t>
      </w:r>
    </w:p>
    <w:p w14:paraId="3D890315" w14:textId="055EAC01" w:rsidR="3C2B555D" w:rsidRDefault="3C2B555D" w:rsidP="4F14DC86">
      <w:pPr>
        <w:pStyle w:val="ListParagraph"/>
        <w:numPr>
          <w:ilvl w:val="2"/>
          <w:numId w:val="5"/>
        </w:numPr>
      </w:pPr>
      <w:r w:rsidRPr="4F14DC86">
        <w:rPr>
          <w:highlight w:val="green"/>
        </w:rPr>
        <w:t>Show if the part has been updated or obsoleted.</w:t>
      </w:r>
      <w:r>
        <w:t xml:space="preserve"> </w:t>
      </w:r>
    </w:p>
    <w:p w14:paraId="117E6616" w14:textId="6502F5C4" w:rsidR="4F14DC86" w:rsidRDefault="4F14DC86" w:rsidP="4F14DC86">
      <w:pPr>
        <w:ind w:left="1620"/>
      </w:pPr>
    </w:p>
    <w:p w14:paraId="31575406" w14:textId="1601A2FF" w:rsidR="27A9B1E0" w:rsidRDefault="27A9B1E0" w:rsidP="4F14DC86">
      <w:pPr>
        <w:pStyle w:val="ListParagraph"/>
        <w:numPr>
          <w:ilvl w:val="1"/>
          <w:numId w:val="5"/>
        </w:numPr>
      </w:pPr>
      <w:r w:rsidRPr="4F14DC86">
        <w:rPr>
          <w:highlight w:val="green"/>
        </w:rPr>
        <w:t>Previous selected keywords will be shown under the search box when it is empty and selected.</w:t>
      </w:r>
      <w:r>
        <w:t xml:space="preserve"> </w:t>
      </w:r>
    </w:p>
    <w:p w14:paraId="0431CB3C" w14:textId="151EDFB6" w:rsidR="4F14DC86" w:rsidRDefault="4F14DC86" w:rsidP="4F14DC86">
      <w:pPr>
        <w:ind w:left="720"/>
      </w:pPr>
    </w:p>
    <w:p w14:paraId="03C7EDD8" w14:textId="3EC48DD7" w:rsidR="008F339C" w:rsidRDefault="1E2525F1" w:rsidP="4F14DC86">
      <w:pPr>
        <w:pStyle w:val="ListParagraph"/>
        <w:numPr>
          <w:ilvl w:val="0"/>
          <w:numId w:val="5"/>
        </w:numPr>
        <w:rPr>
          <w:rFonts w:eastAsia="Arial"/>
          <w:b/>
          <w:bCs/>
          <w:highlight w:val="yellow"/>
        </w:rPr>
      </w:pPr>
      <w:r w:rsidRPr="4F14DC86">
        <w:rPr>
          <w:b/>
          <w:bCs/>
          <w:highlight w:val="green"/>
        </w:rPr>
        <w:t>User information collection</w:t>
      </w:r>
    </w:p>
    <w:p w14:paraId="3C5D6FE9" w14:textId="1565B285" w:rsidR="1E2525F1" w:rsidRDefault="1E2525F1" w:rsidP="4F14DC86">
      <w:pPr>
        <w:pStyle w:val="ListParagraph"/>
        <w:numPr>
          <w:ilvl w:val="1"/>
          <w:numId w:val="5"/>
        </w:numPr>
        <w:rPr>
          <w:b/>
          <w:bCs/>
          <w:highlight w:val="yellow"/>
        </w:rPr>
      </w:pPr>
      <w:r w:rsidRPr="4F14DC86">
        <w:rPr>
          <w:b/>
          <w:bCs/>
          <w:highlight w:val="green"/>
        </w:rPr>
        <w:t xml:space="preserve">Assign an internal user ID to each use, independent from its user </w:t>
      </w:r>
      <w:r w:rsidR="719D668D" w:rsidRPr="4F14DC86">
        <w:rPr>
          <w:b/>
          <w:bCs/>
          <w:highlight w:val="green"/>
        </w:rPr>
        <w:t xml:space="preserve">account number (this is not required for MVP) </w:t>
      </w:r>
      <w:r w:rsidRPr="4F14DC86">
        <w:rPr>
          <w:b/>
          <w:bCs/>
          <w:highlight w:val="green"/>
        </w:rPr>
        <w:t>or any personal information</w:t>
      </w:r>
      <w:r w:rsidR="2C8C7DEE" w:rsidRPr="4F14DC86">
        <w:rPr>
          <w:b/>
          <w:bCs/>
          <w:highlight w:val="green"/>
        </w:rPr>
        <w:t xml:space="preserve"> collected from registration.</w:t>
      </w:r>
    </w:p>
    <w:p w14:paraId="31AF1C4B" w14:textId="318CF323" w:rsidR="2C8C7DEE" w:rsidRDefault="2C8C7DEE" w:rsidP="4F14DC86">
      <w:pPr>
        <w:pStyle w:val="ListParagraph"/>
        <w:numPr>
          <w:ilvl w:val="1"/>
          <w:numId w:val="5"/>
        </w:numPr>
        <w:rPr>
          <w:b/>
          <w:bCs/>
          <w:highlight w:val="yellow"/>
        </w:rPr>
      </w:pPr>
      <w:r w:rsidRPr="4F14DC86">
        <w:rPr>
          <w:b/>
          <w:bCs/>
          <w:highlight w:val="green"/>
        </w:rPr>
        <w:t xml:space="preserve">Collect user information </w:t>
      </w:r>
      <w:proofErr w:type="gramStart"/>
      <w:r w:rsidRPr="4F14DC86">
        <w:rPr>
          <w:b/>
          <w:bCs/>
          <w:highlight w:val="green"/>
        </w:rPr>
        <w:t>includes:</w:t>
      </w:r>
      <w:proofErr w:type="gramEnd"/>
      <w:r w:rsidRPr="4F14DC86">
        <w:rPr>
          <w:b/>
          <w:bCs/>
          <w:highlight w:val="green"/>
        </w:rPr>
        <w:t xml:space="preserve"> search</w:t>
      </w:r>
      <w:r w:rsidR="73835C25" w:rsidRPr="4F14DC86">
        <w:rPr>
          <w:b/>
          <w:bCs/>
          <w:highlight w:val="green"/>
        </w:rPr>
        <w:t>ed</w:t>
      </w:r>
      <w:r w:rsidRPr="4F14DC86">
        <w:rPr>
          <w:b/>
          <w:bCs/>
          <w:highlight w:val="green"/>
        </w:rPr>
        <w:t xml:space="preserve"> keyword</w:t>
      </w:r>
      <w:r w:rsidR="4666915D" w:rsidRPr="4F14DC86">
        <w:rPr>
          <w:b/>
          <w:bCs/>
          <w:highlight w:val="green"/>
        </w:rPr>
        <w:t>s</w:t>
      </w:r>
      <w:r w:rsidRPr="4F14DC86">
        <w:rPr>
          <w:b/>
          <w:bCs/>
          <w:highlight w:val="green"/>
        </w:rPr>
        <w:t>, selection of existing keywor</w:t>
      </w:r>
      <w:r w:rsidR="6C29CAF5" w:rsidRPr="4F14DC86">
        <w:rPr>
          <w:b/>
          <w:bCs/>
          <w:highlight w:val="green"/>
        </w:rPr>
        <w:t xml:space="preserve">ds, selection of options, selection of parts, </w:t>
      </w:r>
      <w:proofErr w:type="spellStart"/>
      <w:r w:rsidR="6C29CAF5" w:rsidRPr="4F14DC86">
        <w:rPr>
          <w:b/>
          <w:bCs/>
          <w:highlight w:val="green"/>
        </w:rPr>
        <w:t>bom</w:t>
      </w:r>
      <w:proofErr w:type="spellEnd"/>
      <w:r w:rsidR="11BA1294" w:rsidRPr="4F14DC86">
        <w:rPr>
          <w:b/>
          <w:bCs/>
          <w:highlight w:val="green"/>
        </w:rPr>
        <w:t xml:space="preserve"> shared</w:t>
      </w:r>
      <w:r w:rsidR="6C29CAF5" w:rsidRPr="4F14DC86">
        <w:rPr>
          <w:b/>
          <w:bCs/>
          <w:highlight w:val="green"/>
        </w:rPr>
        <w:t>, + time stamp of all the operations mentioned.</w:t>
      </w:r>
      <w:r w:rsidR="6C29CAF5" w:rsidRPr="4F14DC86">
        <w:rPr>
          <w:b/>
          <w:bCs/>
          <w:highlight w:val="yellow"/>
        </w:rPr>
        <w:t xml:space="preserve"> </w:t>
      </w:r>
    </w:p>
    <w:p w14:paraId="0CF0476E" w14:textId="0F652007" w:rsidR="1C4C81A8" w:rsidRDefault="1C4C81A8" w:rsidP="4F14DC86">
      <w:pPr>
        <w:pStyle w:val="ListParagraph"/>
        <w:numPr>
          <w:ilvl w:val="1"/>
          <w:numId w:val="5"/>
        </w:numPr>
        <w:rPr>
          <w:b/>
          <w:bCs/>
          <w:highlight w:val="yellow"/>
        </w:rPr>
      </w:pPr>
      <w:r w:rsidRPr="4F14DC86">
        <w:rPr>
          <w:b/>
          <w:bCs/>
          <w:highlight w:val="green"/>
        </w:rPr>
        <w:t>Upload the user information once a week or when program updates (can we add the update function in MVP?)</w:t>
      </w:r>
    </w:p>
    <w:p w14:paraId="53B03B9C" w14:textId="77777777" w:rsidR="001F7FF1" w:rsidRDefault="001F7FF1" w:rsidP="00643E10">
      <w:pPr>
        <w:rPr>
          <w:b/>
          <w:bCs/>
          <w:highlight w:val="yellow"/>
        </w:rPr>
      </w:pPr>
    </w:p>
    <w:p w14:paraId="5CA1FF23" w14:textId="5BB28442" w:rsidR="00643E10" w:rsidRDefault="00643E10" w:rsidP="00643E10">
      <w:pPr>
        <w:rPr>
          <w:b/>
          <w:bCs/>
          <w:highlight w:val="yellow"/>
        </w:rPr>
      </w:pPr>
      <w:r>
        <w:rPr>
          <w:b/>
          <w:bCs/>
          <w:highlight w:val="yellow"/>
        </w:rPr>
        <w:t>Multiple BOM</w:t>
      </w:r>
      <w:r w:rsidR="001734E2">
        <w:rPr>
          <w:b/>
          <w:bCs/>
          <w:highlight w:val="yellow"/>
        </w:rPr>
        <w:t xml:space="preserve"> (ML: not needed yet for Industrial Control Panels; each panel will have each own BOM and will be designed/manufactured individually, even for the same project). </w:t>
      </w:r>
    </w:p>
    <w:p w14:paraId="71E61AD2" w14:textId="7699FBE5" w:rsidR="00643E10" w:rsidRDefault="001F7FF1" w:rsidP="00643E10">
      <w:pPr>
        <w:rPr>
          <w:b/>
          <w:bCs/>
          <w:highlight w:val="yellow"/>
        </w:rPr>
      </w:pPr>
      <w:r>
        <w:rPr>
          <w:b/>
          <w:bCs/>
          <w:highlight w:val="yellow"/>
        </w:rPr>
        <w:t>Compare BOM’s difference</w:t>
      </w:r>
      <w:r w:rsidR="002156DE">
        <w:rPr>
          <w:b/>
          <w:bCs/>
          <w:highlight w:val="yellow"/>
        </w:rPr>
        <w:t xml:space="preserve">, revision </w:t>
      </w:r>
      <w:proofErr w:type="gramStart"/>
      <w:r w:rsidR="002156DE">
        <w:rPr>
          <w:b/>
          <w:bCs/>
          <w:highlight w:val="yellow"/>
        </w:rPr>
        <w:t>control;</w:t>
      </w:r>
      <w:proofErr w:type="gramEnd"/>
      <w:r w:rsidR="002156DE">
        <w:rPr>
          <w:b/>
          <w:bCs/>
          <w:highlight w:val="yellow"/>
        </w:rPr>
        <w:t xml:space="preserve"> </w:t>
      </w:r>
    </w:p>
    <w:p w14:paraId="1E2186EB" w14:textId="0741A464" w:rsidR="00643E10" w:rsidRDefault="00643E10" w:rsidP="00643E10">
      <w:pPr>
        <w:rPr>
          <w:b/>
          <w:bCs/>
          <w:highlight w:val="yellow"/>
        </w:rPr>
      </w:pPr>
    </w:p>
    <w:p w14:paraId="7C4C3A96" w14:textId="77777777" w:rsidR="00643E10" w:rsidRDefault="00643E10" w:rsidP="00643E10">
      <w:pPr>
        <w:rPr>
          <w:b/>
          <w:bCs/>
          <w:highlight w:val="yellow"/>
        </w:rPr>
      </w:pPr>
    </w:p>
    <w:p w14:paraId="05D51CE5" w14:textId="6A100620" w:rsidR="009C40FD" w:rsidRDefault="009C40FD" w:rsidP="008854E4">
      <w:pPr>
        <w:jc w:val="center"/>
        <w:rPr>
          <w:b/>
          <w:bCs/>
        </w:rPr>
      </w:pPr>
      <w:r>
        <w:rPr>
          <w:b/>
          <w:bCs/>
          <w:highlight w:val="yellow"/>
        </w:rPr>
        <w:t xml:space="preserve">Not complete yet. </w:t>
      </w:r>
      <w:r w:rsidRPr="009C40FD">
        <w:rPr>
          <w:b/>
          <w:bCs/>
          <w:highlight w:val="yellow"/>
        </w:rPr>
        <w:t xml:space="preserve">You can Ignore </w:t>
      </w:r>
      <w:r>
        <w:rPr>
          <w:b/>
          <w:bCs/>
          <w:highlight w:val="yellow"/>
        </w:rPr>
        <w:t xml:space="preserve">everything </w:t>
      </w:r>
      <w:r w:rsidRPr="009C40FD">
        <w:rPr>
          <w:b/>
          <w:bCs/>
          <w:highlight w:val="yellow"/>
        </w:rPr>
        <w:t>from below</w:t>
      </w:r>
      <w:r>
        <w:rPr>
          <w:b/>
          <w:bCs/>
          <w:highlight w:val="yellow"/>
        </w:rPr>
        <w:t xml:space="preserve"> for now</w:t>
      </w:r>
      <w:r w:rsidRPr="009C40FD">
        <w:rPr>
          <w:b/>
          <w:bCs/>
          <w:highlight w:val="yellow"/>
        </w:rPr>
        <w:t>.</w:t>
      </w:r>
      <w:r>
        <w:rPr>
          <w:b/>
          <w:bCs/>
        </w:rPr>
        <w:t xml:space="preserve"> </w:t>
      </w:r>
    </w:p>
    <w:sectPr w:rsidR="009C40FD">
      <w:head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44126F" w14:textId="77777777" w:rsidR="0057102F" w:rsidRDefault="0057102F" w:rsidP="008854E4">
      <w:pPr>
        <w:spacing w:after="0" w:line="240" w:lineRule="auto"/>
      </w:pPr>
      <w:r>
        <w:separator/>
      </w:r>
    </w:p>
  </w:endnote>
  <w:endnote w:type="continuationSeparator" w:id="0">
    <w:p w14:paraId="1A7A2498" w14:textId="77777777" w:rsidR="0057102F" w:rsidRDefault="0057102F" w:rsidP="008854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AF3DD3" w14:textId="77777777" w:rsidR="0057102F" w:rsidRDefault="0057102F" w:rsidP="008854E4">
      <w:pPr>
        <w:spacing w:after="0" w:line="240" w:lineRule="auto"/>
      </w:pPr>
      <w:r>
        <w:separator/>
      </w:r>
    </w:p>
  </w:footnote>
  <w:footnote w:type="continuationSeparator" w:id="0">
    <w:p w14:paraId="66B0AECE" w14:textId="77777777" w:rsidR="0057102F" w:rsidRDefault="0057102F" w:rsidP="008854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04CEF2" w14:textId="1348D11E" w:rsidR="008854E4" w:rsidRDefault="008854E4">
    <w:pPr>
      <w:pStyle w:val="Header"/>
    </w:pPr>
    <w:r>
      <w:t xml:space="preserve">Rev </w:t>
    </w:r>
    <w:r w:rsidR="00FB2939">
      <w:t>C</w:t>
    </w:r>
    <w:r>
      <w:t xml:space="preserve">, Jan </w:t>
    </w:r>
    <w:r w:rsidR="009D4A94">
      <w:t>22</w:t>
    </w:r>
    <w:r>
      <w:t>, 2021, by Mark and Rand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5F14BC"/>
    <w:multiLevelType w:val="hybridMultilevel"/>
    <w:tmpl w:val="00B47606"/>
    <w:lvl w:ilvl="0" w:tplc="FD16F9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417D20"/>
    <w:multiLevelType w:val="hybridMultilevel"/>
    <w:tmpl w:val="2B80512A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A5346C0"/>
    <w:multiLevelType w:val="hybridMultilevel"/>
    <w:tmpl w:val="F7145B6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F43021"/>
    <w:multiLevelType w:val="hybridMultilevel"/>
    <w:tmpl w:val="581A73DE"/>
    <w:lvl w:ilvl="0" w:tplc="B052B31A">
      <w:start w:val="7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8678CE"/>
    <w:multiLevelType w:val="hybridMultilevel"/>
    <w:tmpl w:val="1F4ADD2C"/>
    <w:lvl w:ilvl="0" w:tplc="77D476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06694"/>
    <w:multiLevelType w:val="hybridMultilevel"/>
    <w:tmpl w:val="1F4ADD2C"/>
    <w:lvl w:ilvl="0" w:tplc="77D4766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F4963"/>
    <w:multiLevelType w:val="hybridMultilevel"/>
    <w:tmpl w:val="97CAA5D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643229"/>
    <w:multiLevelType w:val="hybridMultilevel"/>
    <w:tmpl w:val="8B62920A"/>
    <w:lvl w:ilvl="0" w:tplc="9FAE561A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3A20FD"/>
    <w:multiLevelType w:val="hybridMultilevel"/>
    <w:tmpl w:val="7B48F5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A166AE0"/>
    <w:multiLevelType w:val="hybridMultilevel"/>
    <w:tmpl w:val="E7FC54B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FF76A55"/>
    <w:multiLevelType w:val="hybridMultilevel"/>
    <w:tmpl w:val="0C987AA4"/>
    <w:lvl w:ilvl="0" w:tplc="A5181200">
      <w:start w:val="7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2"/>
  </w:num>
  <w:num w:numId="6">
    <w:abstractNumId w:val="9"/>
  </w:num>
  <w:num w:numId="7">
    <w:abstractNumId w:val="3"/>
  </w:num>
  <w:num w:numId="8">
    <w:abstractNumId w:val="1"/>
  </w:num>
  <w:num w:numId="9">
    <w:abstractNumId w:val="0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t7Q0NDE2NDY0MTVR0lEKTi0uzszPAykwqgUA6YoEXiwAAAA="/>
  </w:docVars>
  <w:rsids>
    <w:rsidRoot w:val="001D1210"/>
    <w:rsid w:val="0000144A"/>
    <w:rsid w:val="000357F0"/>
    <w:rsid w:val="00046A84"/>
    <w:rsid w:val="0005735B"/>
    <w:rsid w:val="000678B5"/>
    <w:rsid w:val="00067DD2"/>
    <w:rsid w:val="000A5852"/>
    <w:rsid w:val="000B09AE"/>
    <w:rsid w:val="000C68B2"/>
    <w:rsid w:val="000F3D18"/>
    <w:rsid w:val="00101D78"/>
    <w:rsid w:val="001105CD"/>
    <w:rsid w:val="00113712"/>
    <w:rsid w:val="00133063"/>
    <w:rsid w:val="0013310D"/>
    <w:rsid w:val="00141862"/>
    <w:rsid w:val="00142526"/>
    <w:rsid w:val="00171B87"/>
    <w:rsid w:val="001734E2"/>
    <w:rsid w:val="00176876"/>
    <w:rsid w:val="0018387F"/>
    <w:rsid w:val="00185BED"/>
    <w:rsid w:val="001B7C4B"/>
    <w:rsid w:val="001D1210"/>
    <w:rsid w:val="001D2C38"/>
    <w:rsid w:val="001D77C4"/>
    <w:rsid w:val="001E3086"/>
    <w:rsid w:val="001E323C"/>
    <w:rsid w:val="001F7FF1"/>
    <w:rsid w:val="002002CE"/>
    <w:rsid w:val="002156DE"/>
    <w:rsid w:val="002159CB"/>
    <w:rsid w:val="00223402"/>
    <w:rsid w:val="002361D1"/>
    <w:rsid w:val="00254461"/>
    <w:rsid w:val="002772A0"/>
    <w:rsid w:val="00280166"/>
    <w:rsid w:val="00284792"/>
    <w:rsid w:val="00284DF8"/>
    <w:rsid w:val="00287BE1"/>
    <w:rsid w:val="002A3893"/>
    <w:rsid w:val="002C1513"/>
    <w:rsid w:val="002F79F0"/>
    <w:rsid w:val="003041D5"/>
    <w:rsid w:val="00312DCA"/>
    <w:rsid w:val="00337BF2"/>
    <w:rsid w:val="00356637"/>
    <w:rsid w:val="00361058"/>
    <w:rsid w:val="0037322E"/>
    <w:rsid w:val="003774B8"/>
    <w:rsid w:val="00385991"/>
    <w:rsid w:val="003A1CAF"/>
    <w:rsid w:val="003B640C"/>
    <w:rsid w:val="003D6D11"/>
    <w:rsid w:val="003E0816"/>
    <w:rsid w:val="004238E5"/>
    <w:rsid w:val="00445C48"/>
    <w:rsid w:val="00464AF8"/>
    <w:rsid w:val="0047094F"/>
    <w:rsid w:val="004A1A94"/>
    <w:rsid w:val="004B296C"/>
    <w:rsid w:val="004B5275"/>
    <w:rsid w:val="004B7541"/>
    <w:rsid w:val="004C4D82"/>
    <w:rsid w:val="004C7EB4"/>
    <w:rsid w:val="004F5FD7"/>
    <w:rsid w:val="00516914"/>
    <w:rsid w:val="00521EA6"/>
    <w:rsid w:val="005260DF"/>
    <w:rsid w:val="0052696A"/>
    <w:rsid w:val="00527207"/>
    <w:rsid w:val="0053276F"/>
    <w:rsid w:val="00540AA6"/>
    <w:rsid w:val="00542DD3"/>
    <w:rsid w:val="005627F3"/>
    <w:rsid w:val="00566216"/>
    <w:rsid w:val="00567296"/>
    <w:rsid w:val="0057102F"/>
    <w:rsid w:val="00581B1E"/>
    <w:rsid w:val="005C1653"/>
    <w:rsid w:val="005D17B0"/>
    <w:rsid w:val="005D2A7D"/>
    <w:rsid w:val="005E3B97"/>
    <w:rsid w:val="005E79B8"/>
    <w:rsid w:val="005F75D0"/>
    <w:rsid w:val="0061680F"/>
    <w:rsid w:val="00630E58"/>
    <w:rsid w:val="00632339"/>
    <w:rsid w:val="00634BD1"/>
    <w:rsid w:val="006355D6"/>
    <w:rsid w:val="00643E10"/>
    <w:rsid w:val="00661947"/>
    <w:rsid w:val="00674955"/>
    <w:rsid w:val="00687D5F"/>
    <w:rsid w:val="006914E3"/>
    <w:rsid w:val="006A5B0E"/>
    <w:rsid w:val="006B1BA0"/>
    <w:rsid w:val="006B6A6F"/>
    <w:rsid w:val="006C0B4E"/>
    <w:rsid w:val="006C0F54"/>
    <w:rsid w:val="006D4CD4"/>
    <w:rsid w:val="006D6F99"/>
    <w:rsid w:val="006F4579"/>
    <w:rsid w:val="00715A43"/>
    <w:rsid w:val="00716B16"/>
    <w:rsid w:val="00725B6B"/>
    <w:rsid w:val="00753864"/>
    <w:rsid w:val="00763646"/>
    <w:rsid w:val="007745A9"/>
    <w:rsid w:val="00774E7A"/>
    <w:rsid w:val="00797F0C"/>
    <w:rsid w:val="007A048C"/>
    <w:rsid w:val="007C4E4D"/>
    <w:rsid w:val="007D1A34"/>
    <w:rsid w:val="007E0E05"/>
    <w:rsid w:val="007E1DEC"/>
    <w:rsid w:val="007F5300"/>
    <w:rsid w:val="007F7916"/>
    <w:rsid w:val="00803574"/>
    <w:rsid w:val="00805A73"/>
    <w:rsid w:val="0080718E"/>
    <w:rsid w:val="00814102"/>
    <w:rsid w:val="008161B9"/>
    <w:rsid w:val="008250E0"/>
    <w:rsid w:val="00843B08"/>
    <w:rsid w:val="00850198"/>
    <w:rsid w:val="00857F4D"/>
    <w:rsid w:val="00864DA2"/>
    <w:rsid w:val="008836AF"/>
    <w:rsid w:val="008854E4"/>
    <w:rsid w:val="008856DD"/>
    <w:rsid w:val="0088730C"/>
    <w:rsid w:val="008A387C"/>
    <w:rsid w:val="008B7FFA"/>
    <w:rsid w:val="008D4E30"/>
    <w:rsid w:val="008F339C"/>
    <w:rsid w:val="00905199"/>
    <w:rsid w:val="0090672C"/>
    <w:rsid w:val="00911B0A"/>
    <w:rsid w:val="0093794D"/>
    <w:rsid w:val="00941774"/>
    <w:rsid w:val="00946883"/>
    <w:rsid w:val="009511E9"/>
    <w:rsid w:val="0096019E"/>
    <w:rsid w:val="00975E5A"/>
    <w:rsid w:val="00983394"/>
    <w:rsid w:val="009847E5"/>
    <w:rsid w:val="00990E2D"/>
    <w:rsid w:val="009A7920"/>
    <w:rsid w:val="009B6DB9"/>
    <w:rsid w:val="009C40FD"/>
    <w:rsid w:val="009D4A94"/>
    <w:rsid w:val="009E6789"/>
    <w:rsid w:val="00A01009"/>
    <w:rsid w:val="00A04FF2"/>
    <w:rsid w:val="00A11217"/>
    <w:rsid w:val="00A21A30"/>
    <w:rsid w:val="00A27A1D"/>
    <w:rsid w:val="00A30CBE"/>
    <w:rsid w:val="00A43FC3"/>
    <w:rsid w:val="00A44C4C"/>
    <w:rsid w:val="00A505EE"/>
    <w:rsid w:val="00A63EB4"/>
    <w:rsid w:val="00A6513A"/>
    <w:rsid w:val="00A67DA3"/>
    <w:rsid w:val="00A73C3D"/>
    <w:rsid w:val="00A82416"/>
    <w:rsid w:val="00A841A5"/>
    <w:rsid w:val="00AA38F6"/>
    <w:rsid w:val="00AD6465"/>
    <w:rsid w:val="00AD7E9C"/>
    <w:rsid w:val="00AF17C6"/>
    <w:rsid w:val="00B0144D"/>
    <w:rsid w:val="00B0286B"/>
    <w:rsid w:val="00B028AF"/>
    <w:rsid w:val="00B061C8"/>
    <w:rsid w:val="00B07EF9"/>
    <w:rsid w:val="00B10922"/>
    <w:rsid w:val="00B168B0"/>
    <w:rsid w:val="00B25140"/>
    <w:rsid w:val="00B66A0A"/>
    <w:rsid w:val="00B76C03"/>
    <w:rsid w:val="00B83E47"/>
    <w:rsid w:val="00B94A1B"/>
    <w:rsid w:val="00BA77A9"/>
    <w:rsid w:val="00BD0239"/>
    <w:rsid w:val="00BF76CC"/>
    <w:rsid w:val="00C05CEE"/>
    <w:rsid w:val="00C0668C"/>
    <w:rsid w:val="00C354E7"/>
    <w:rsid w:val="00C3753C"/>
    <w:rsid w:val="00C51420"/>
    <w:rsid w:val="00C661CB"/>
    <w:rsid w:val="00C760A5"/>
    <w:rsid w:val="00C85111"/>
    <w:rsid w:val="00C960E6"/>
    <w:rsid w:val="00CC35F0"/>
    <w:rsid w:val="00CD7F8B"/>
    <w:rsid w:val="00D04CF8"/>
    <w:rsid w:val="00D06140"/>
    <w:rsid w:val="00D113B4"/>
    <w:rsid w:val="00D358F7"/>
    <w:rsid w:val="00D401E8"/>
    <w:rsid w:val="00D56B24"/>
    <w:rsid w:val="00D57E75"/>
    <w:rsid w:val="00D64888"/>
    <w:rsid w:val="00D67439"/>
    <w:rsid w:val="00D72906"/>
    <w:rsid w:val="00D8214F"/>
    <w:rsid w:val="00D83DA1"/>
    <w:rsid w:val="00D85EB5"/>
    <w:rsid w:val="00D862C7"/>
    <w:rsid w:val="00D94A4D"/>
    <w:rsid w:val="00DB5102"/>
    <w:rsid w:val="00DB6DD6"/>
    <w:rsid w:val="00DE3FB6"/>
    <w:rsid w:val="00DF0418"/>
    <w:rsid w:val="00DF4C80"/>
    <w:rsid w:val="00E050A4"/>
    <w:rsid w:val="00E07C20"/>
    <w:rsid w:val="00E13D20"/>
    <w:rsid w:val="00E15AB4"/>
    <w:rsid w:val="00E31A29"/>
    <w:rsid w:val="00E36598"/>
    <w:rsid w:val="00E63BD4"/>
    <w:rsid w:val="00E71BB0"/>
    <w:rsid w:val="00E802A0"/>
    <w:rsid w:val="00E837F8"/>
    <w:rsid w:val="00E955B1"/>
    <w:rsid w:val="00E9790D"/>
    <w:rsid w:val="00EA58FA"/>
    <w:rsid w:val="00EA5C92"/>
    <w:rsid w:val="00EB7CF9"/>
    <w:rsid w:val="00ED7738"/>
    <w:rsid w:val="00EF2785"/>
    <w:rsid w:val="00EF580D"/>
    <w:rsid w:val="00F21515"/>
    <w:rsid w:val="00F264B5"/>
    <w:rsid w:val="00F40C5F"/>
    <w:rsid w:val="00F5755D"/>
    <w:rsid w:val="00F70889"/>
    <w:rsid w:val="00F94AB9"/>
    <w:rsid w:val="00FA57D3"/>
    <w:rsid w:val="00FB2939"/>
    <w:rsid w:val="00FB2BDB"/>
    <w:rsid w:val="00FB5755"/>
    <w:rsid w:val="00FC6EE2"/>
    <w:rsid w:val="00FE048C"/>
    <w:rsid w:val="00FE1873"/>
    <w:rsid w:val="00FE2A36"/>
    <w:rsid w:val="00FE4EB3"/>
    <w:rsid w:val="06DE6BCC"/>
    <w:rsid w:val="088ACD73"/>
    <w:rsid w:val="0C2AEA05"/>
    <w:rsid w:val="0CA59FE2"/>
    <w:rsid w:val="0EF16B37"/>
    <w:rsid w:val="11BA1294"/>
    <w:rsid w:val="16ADFA78"/>
    <w:rsid w:val="19BE0525"/>
    <w:rsid w:val="1C4C81A8"/>
    <w:rsid w:val="1E2525F1"/>
    <w:rsid w:val="25FBF80B"/>
    <w:rsid w:val="27A9B1E0"/>
    <w:rsid w:val="29890BDD"/>
    <w:rsid w:val="2C8C7DEE"/>
    <w:rsid w:val="2E7F10EE"/>
    <w:rsid w:val="300543F3"/>
    <w:rsid w:val="3215F2BF"/>
    <w:rsid w:val="389A31DD"/>
    <w:rsid w:val="3C2B555D"/>
    <w:rsid w:val="3DB16AFF"/>
    <w:rsid w:val="3F17E119"/>
    <w:rsid w:val="415A2B51"/>
    <w:rsid w:val="41D4E12E"/>
    <w:rsid w:val="4510A17E"/>
    <w:rsid w:val="4578B4E5"/>
    <w:rsid w:val="4666915D"/>
    <w:rsid w:val="496EBE53"/>
    <w:rsid w:val="4F14DC86"/>
    <w:rsid w:val="55AA7A9B"/>
    <w:rsid w:val="56697345"/>
    <w:rsid w:val="60541D8A"/>
    <w:rsid w:val="65CF29B9"/>
    <w:rsid w:val="6C29CAF5"/>
    <w:rsid w:val="719D668D"/>
    <w:rsid w:val="73835C25"/>
    <w:rsid w:val="78D537F2"/>
    <w:rsid w:val="7CBCD3A8"/>
    <w:rsid w:val="7CF3C186"/>
    <w:rsid w:val="7E410F43"/>
    <w:rsid w:val="7EA533EF"/>
    <w:rsid w:val="7F1CB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A0BC7"/>
  <w15:chartTrackingRefBased/>
  <w15:docId w15:val="{3CC16F16-AD8D-4F3A-88EB-876A5910B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宋体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3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5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4E4"/>
  </w:style>
  <w:style w:type="paragraph" w:styleId="Footer">
    <w:name w:val="footer"/>
    <w:basedOn w:val="Normal"/>
    <w:link w:val="FooterChar"/>
    <w:uiPriority w:val="99"/>
    <w:unhideWhenUsed/>
    <w:rsid w:val="008854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4E4"/>
  </w:style>
  <w:style w:type="paragraph" w:styleId="ListParagraph">
    <w:name w:val="List Paragraph"/>
    <w:basedOn w:val="Normal"/>
    <w:uiPriority w:val="34"/>
    <w:qFormat/>
    <w:rsid w:val="008854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E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E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E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E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E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C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CD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768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68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cmaster.com/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9.png"/><Relationship Id="rId21" Type="http://schemas.openxmlformats.org/officeDocument/2006/relationships/image" Target="media/image5.png"/><Relationship Id="rId34" Type="http://schemas.openxmlformats.org/officeDocument/2006/relationships/image" Target="media/image16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25" Type="http://schemas.openxmlformats.org/officeDocument/2006/relationships/hyperlink" Target="https://www.mcmaster.com/power-supplies/din-rail-power-supplies-6/output-voltage~24v-dc/" TargetMode="External"/><Relationship Id="rId33" Type="http://schemas.openxmlformats.org/officeDocument/2006/relationships/image" Target="media/image15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cmaster.com/power-supplies/din-rail-power-supplies-6/output-voltage~24v-dc/" TargetMode="External"/><Relationship Id="rId20" Type="http://schemas.openxmlformats.org/officeDocument/2006/relationships/hyperlink" Target="https://www.mcmaster.com/power-supplies/din-rail-power-supplies-6/" TargetMode="Externa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mcmaster.com/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4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mcmaster.com/power-supplies/din-rail-power-supplies-6/" TargetMode="External"/><Relationship Id="rId23" Type="http://schemas.openxmlformats.org/officeDocument/2006/relationships/image" Target="media/image7.png"/><Relationship Id="rId28" Type="http://schemas.openxmlformats.org/officeDocument/2006/relationships/hyperlink" Target="https://www.mcmaster.com/power-supplies/din-rail-power-supplies-6/output-voltage~24v-dc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image" Target="media/image1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mcmaster.com/power-supplies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0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7E589B61F55241B55B020D7B5A499F" ma:contentTypeVersion="4" ma:contentTypeDescription="Create a new document." ma:contentTypeScope="" ma:versionID="fedf403306c303964a87943b86a65e23">
  <xsd:schema xmlns:xsd="http://www.w3.org/2001/XMLSchema" xmlns:xs="http://www.w3.org/2001/XMLSchema" xmlns:p="http://schemas.microsoft.com/office/2006/metadata/properties" xmlns:ns2="3d6de31d-45c0-409b-b5ea-2ef6b1f295e2" targetNamespace="http://schemas.microsoft.com/office/2006/metadata/properties" ma:root="true" ma:fieldsID="2b2e2d17caf7fcf9ad57557d7fa30230" ns2:_="">
    <xsd:import namespace="3d6de31d-45c0-409b-b5ea-2ef6b1f295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6de31d-45c0-409b-b5ea-2ef6b1f295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F821B1-6D8A-4E4F-8B3D-E83B8010B0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747DA1-822E-45D9-AD17-B757F942EE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DFD828-A05E-4863-A08E-B998485F15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04D7C5-1BA5-4026-9E81-CAF42FEB47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6de31d-45c0-409b-b5ea-2ef6b1f295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869</Words>
  <Characters>4958</Characters>
  <Application>Microsoft Office Word</Application>
  <DocSecurity>0</DocSecurity>
  <Lines>41</Lines>
  <Paragraphs>11</Paragraphs>
  <ScaleCrop>false</ScaleCrop>
  <Company/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Li</dc:creator>
  <cp:keywords/>
  <dc:description/>
  <cp:lastModifiedBy>Randy Lin</cp:lastModifiedBy>
  <cp:revision>2</cp:revision>
  <dcterms:created xsi:type="dcterms:W3CDTF">2021-01-26T00:12:00Z</dcterms:created>
  <dcterms:modified xsi:type="dcterms:W3CDTF">2021-01-26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7E589B61F55241B55B020D7B5A499F</vt:lpwstr>
  </property>
</Properties>
</file>